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2518"/>
        <w:gridCol w:w="6662"/>
      </w:tblGrid>
      <w:tr w:rsidR="00C065D6" w:rsidRPr="00D11EA6" w14:paraId="30952394" w14:textId="77777777" w:rsidTr="00A11A66">
        <w:tc>
          <w:tcPr>
            <w:tcW w:w="2518" w:type="dxa"/>
          </w:tcPr>
          <w:p w14:paraId="0E4D408C" w14:textId="77777777" w:rsidR="00C065D6" w:rsidRPr="00D11EA6" w:rsidRDefault="000826CA" w:rsidP="00A11A6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11EA6">
              <w:rPr>
                <w:rFonts w:cstheme="minorHAnsi"/>
                <w:noProof/>
              </w:rPr>
              <w:drawing>
                <wp:inline distT="0" distB="0" distL="0" distR="0" wp14:anchorId="7DC6406B" wp14:editId="39A255F6">
                  <wp:extent cx="1371600" cy="59400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59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</w:tcPr>
          <w:p w14:paraId="44B1F454" w14:textId="77777777" w:rsidR="00C065D6" w:rsidRPr="00D11EA6" w:rsidRDefault="000826CA" w:rsidP="00A11A66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D11EA6">
              <w:rPr>
                <w:rFonts w:cstheme="minorHAnsi"/>
                <w:b/>
                <w:sz w:val="32"/>
                <w:szCs w:val="32"/>
              </w:rPr>
              <w:t>HASAN KALYONCU ÜNİVERSİTESİ</w:t>
            </w:r>
          </w:p>
          <w:p w14:paraId="79F72091" w14:textId="77777777" w:rsidR="00C065D6" w:rsidRPr="00D11EA6" w:rsidRDefault="000826CA" w:rsidP="00A11A6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D11EA6">
              <w:rPr>
                <w:rFonts w:cstheme="minorHAnsi"/>
                <w:b/>
                <w:sz w:val="28"/>
                <w:szCs w:val="28"/>
              </w:rPr>
              <w:t>Mühendislik</w:t>
            </w:r>
            <w:proofErr w:type="spellEnd"/>
            <w:r w:rsidRPr="00D11EA6">
              <w:rPr>
                <w:rFonts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  <w:sz w:val="28"/>
                <w:szCs w:val="28"/>
              </w:rPr>
              <w:t>Fakültesi</w:t>
            </w:r>
            <w:proofErr w:type="spellEnd"/>
          </w:p>
          <w:p w14:paraId="18A943A7" w14:textId="77777777" w:rsidR="00C065D6" w:rsidRPr="00D11EA6" w:rsidRDefault="000826CA" w:rsidP="00A11A6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D11EA6">
              <w:rPr>
                <w:rFonts w:cstheme="minorHAnsi"/>
                <w:b/>
                <w:sz w:val="28"/>
                <w:szCs w:val="28"/>
              </w:rPr>
              <w:t>Ders</w:t>
            </w:r>
            <w:proofErr w:type="spellEnd"/>
            <w:r w:rsidRPr="00D11EA6">
              <w:rPr>
                <w:rFonts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  <w:sz w:val="28"/>
                <w:szCs w:val="28"/>
              </w:rPr>
              <w:t>Tanımlama</w:t>
            </w:r>
            <w:proofErr w:type="spellEnd"/>
            <w:r w:rsidRPr="00D11EA6">
              <w:rPr>
                <w:rFonts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  <w:sz w:val="28"/>
                <w:szCs w:val="28"/>
              </w:rPr>
              <w:t>Formu</w:t>
            </w:r>
            <w:proofErr w:type="spellEnd"/>
          </w:p>
        </w:tc>
      </w:tr>
    </w:tbl>
    <w:p w14:paraId="6482AA4C" w14:textId="77777777" w:rsidR="00C065D6" w:rsidRPr="00D11EA6" w:rsidRDefault="00C065D6" w:rsidP="00EC7A90">
      <w:pPr>
        <w:tabs>
          <w:tab w:val="left" w:pos="4008"/>
        </w:tabs>
        <w:rPr>
          <w:rFonts w:cstheme="minorHAnsi"/>
          <w:sz w:val="24"/>
          <w:szCs w:val="24"/>
        </w:rPr>
      </w:pPr>
    </w:p>
    <w:tbl>
      <w:tblPr>
        <w:tblStyle w:val="TableGrid1"/>
        <w:tblpPr w:leftFromText="141" w:rightFromText="141" w:vertAnchor="page" w:horzAnchor="margin" w:tblpY="3037"/>
        <w:tblW w:w="0" w:type="auto"/>
        <w:tblLook w:val="04A0" w:firstRow="1" w:lastRow="0" w:firstColumn="1" w:lastColumn="0" w:noHBand="0" w:noVBand="1"/>
      </w:tblPr>
      <w:tblGrid>
        <w:gridCol w:w="3681"/>
        <w:gridCol w:w="1197"/>
        <w:gridCol w:w="1656"/>
        <w:gridCol w:w="1348"/>
        <w:gridCol w:w="1180"/>
      </w:tblGrid>
      <w:tr w:rsidR="00C065D6" w:rsidRPr="00D11EA6" w14:paraId="474F8B34" w14:textId="77777777" w:rsidTr="00C065D6">
        <w:tc>
          <w:tcPr>
            <w:tcW w:w="9062" w:type="dxa"/>
            <w:gridSpan w:val="5"/>
          </w:tcPr>
          <w:p w14:paraId="03CC1508" w14:textId="19E60DF4" w:rsidR="00C065D6" w:rsidRPr="00D11EA6" w:rsidRDefault="00C065D6" w:rsidP="00C065D6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 xml:space="preserve">DERSİN ADI: </w:t>
            </w:r>
            <w:r w:rsidR="00180F99" w:rsidRPr="00D11EA6">
              <w:rPr>
                <w:rFonts w:cstheme="minorHAnsi"/>
              </w:rPr>
              <w:t xml:space="preserve"> </w:t>
            </w:r>
            <w:r w:rsidR="00B520DD" w:rsidRPr="00D11EA6">
              <w:rPr>
                <w:rFonts w:cstheme="minorHAnsi"/>
                <w:bCs/>
              </w:rPr>
              <w:t xml:space="preserve"> Biyo-esinlenme </w:t>
            </w:r>
            <w:proofErr w:type="spellStart"/>
            <w:r w:rsidR="00B520DD" w:rsidRPr="00D11EA6">
              <w:rPr>
                <w:rFonts w:cstheme="minorHAnsi"/>
                <w:bCs/>
              </w:rPr>
              <w:t>il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Teknolojik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Yaklaşımlar</w:t>
            </w:r>
            <w:proofErr w:type="spellEnd"/>
          </w:p>
        </w:tc>
      </w:tr>
      <w:tr w:rsidR="00C065D6" w:rsidRPr="00D11EA6" w14:paraId="32796ADB" w14:textId="77777777" w:rsidTr="005D1461">
        <w:tc>
          <w:tcPr>
            <w:tcW w:w="3681" w:type="dxa"/>
          </w:tcPr>
          <w:p w14:paraId="519C25AD" w14:textId="7BD90EAA" w:rsidR="00C065D6" w:rsidRPr="00D11EA6" w:rsidRDefault="00C065D6" w:rsidP="00C065D6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 xml:space="preserve">DERSİN KODU: </w:t>
            </w:r>
          </w:p>
        </w:tc>
        <w:tc>
          <w:tcPr>
            <w:tcW w:w="5381" w:type="dxa"/>
            <w:gridSpan w:val="4"/>
          </w:tcPr>
          <w:p w14:paraId="6E5E4B3E" w14:textId="1F2A316B" w:rsidR="00C065D6" w:rsidRPr="00D11EA6" w:rsidRDefault="00C065D6" w:rsidP="00C065D6">
            <w:pPr>
              <w:rPr>
                <w:rFonts w:cstheme="minorHAnsi"/>
              </w:rPr>
            </w:pPr>
            <w:r w:rsidRPr="00D11EA6">
              <w:rPr>
                <w:rFonts w:cstheme="minorHAnsi"/>
                <w:b/>
              </w:rPr>
              <w:t xml:space="preserve">DERSİN DÖNEMİ: </w:t>
            </w:r>
          </w:p>
        </w:tc>
      </w:tr>
      <w:tr w:rsidR="00C065D6" w:rsidRPr="00D11EA6" w14:paraId="21E992BC" w14:textId="77777777" w:rsidTr="005D1461">
        <w:tc>
          <w:tcPr>
            <w:tcW w:w="3681" w:type="dxa"/>
          </w:tcPr>
          <w:p w14:paraId="77052B99" w14:textId="0A7A9FEA" w:rsidR="00C065D6" w:rsidRPr="00D11EA6" w:rsidRDefault="00C065D6" w:rsidP="00C065D6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 xml:space="preserve">DERSİN DİLİ: </w:t>
            </w:r>
            <w:r w:rsidR="00B520DD" w:rsidRPr="00D11EA6">
              <w:rPr>
                <w:rFonts w:cstheme="minorHAnsi"/>
              </w:rPr>
              <w:t xml:space="preserve"> TÜRKÇE</w:t>
            </w:r>
          </w:p>
        </w:tc>
        <w:tc>
          <w:tcPr>
            <w:tcW w:w="5381" w:type="dxa"/>
            <w:gridSpan w:val="4"/>
          </w:tcPr>
          <w:p w14:paraId="1C6676D5" w14:textId="57BEEF56" w:rsidR="00C065D6" w:rsidRPr="00D11EA6" w:rsidRDefault="00C065D6" w:rsidP="00C065D6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 xml:space="preserve">DERSİN TİPİ: </w:t>
            </w:r>
            <w:r w:rsidR="00B520DD" w:rsidRPr="00D11EA6">
              <w:rPr>
                <w:rFonts w:cstheme="minorHAnsi"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</w:rPr>
              <w:t>Serbest</w:t>
            </w:r>
            <w:proofErr w:type="spellEnd"/>
            <w:r w:rsidR="00B520DD" w:rsidRPr="00D11EA6">
              <w:rPr>
                <w:rFonts w:cstheme="minorHAnsi"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</w:rPr>
              <w:t>Seçmeli</w:t>
            </w:r>
            <w:proofErr w:type="spellEnd"/>
          </w:p>
        </w:tc>
      </w:tr>
      <w:tr w:rsidR="00C065D6" w:rsidRPr="00D11EA6" w14:paraId="4E003DEB" w14:textId="77777777" w:rsidTr="005D1461">
        <w:tc>
          <w:tcPr>
            <w:tcW w:w="3681" w:type="dxa"/>
          </w:tcPr>
          <w:p w14:paraId="18AF0978" w14:textId="77777777" w:rsidR="00C065D6" w:rsidRPr="00D11EA6" w:rsidRDefault="00C065D6" w:rsidP="00C065D6">
            <w:pPr>
              <w:rPr>
                <w:rFonts w:cstheme="minorHAnsi"/>
                <w:sz w:val="16"/>
                <w:szCs w:val="16"/>
              </w:rPr>
            </w:pPr>
            <w:r w:rsidRPr="00D11EA6">
              <w:rPr>
                <w:rFonts w:cstheme="minorHAnsi"/>
                <w:b/>
              </w:rPr>
              <w:t>DERSİN ÖN KOŞULU</w:t>
            </w:r>
            <w:r w:rsidR="008755DD" w:rsidRPr="00D11EA6">
              <w:rPr>
                <w:rFonts w:cstheme="minorHAnsi"/>
                <w:b/>
              </w:rPr>
              <w:t xml:space="preserve">: </w:t>
            </w:r>
          </w:p>
          <w:p w14:paraId="0E0B0BE6" w14:textId="77777777" w:rsidR="00C065D6" w:rsidRPr="00D11EA6" w:rsidRDefault="00305F53" w:rsidP="00305F53">
            <w:pPr>
              <w:rPr>
                <w:rFonts w:cstheme="minorHAnsi"/>
                <w:sz w:val="18"/>
                <w:szCs w:val="18"/>
              </w:rPr>
            </w:pPr>
            <w:r w:rsidRPr="00D11EA6">
              <w:rPr>
                <w:rFonts w:cstheme="minorHAnsi"/>
                <w:b/>
                <w:sz w:val="18"/>
                <w:szCs w:val="18"/>
              </w:rPr>
              <w:t>DERSİN İKİNCİL</w:t>
            </w:r>
            <w:r w:rsidR="003F5933" w:rsidRPr="00D11EA6">
              <w:rPr>
                <w:rFonts w:cstheme="minorHAnsi"/>
                <w:b/>
                <w:sz w:val="18"/>
                <w:szCs w:val="18"/>
              </w:rPr>
              <w:t xml:space="preserve"> KOŞULU</w:t>
            </w:r>
            <w:r w:rsidRPr="00D11EA6">
              <w:rPr>
                <w:rFonts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1197" w:type="dxa"/>
          </w:tcPr>
          <w:p w14:paraId="58D43F16" w14:textId="77777777" w:rsidR="00C065D6" w:rsidRPr="00D11EA6" w:rsidRDefault="00C065D6" w:rsidP="00C065D6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TEORİ</w:t>
            </w:r>
          </w:p>
        </w:tc>
        <w:tc>
          <w:tcPr>
            <w:tcW w:w="1656" w:type="dxa"/>
          </w:tcPr>
          <w:p w14:paraId="6185023C" w14:textId="77777777" w:rsidR="00C065D6" w:rsidRPr="00D11EA6" w:rsidRDefault="00C065D6" w:rsidP="00C065D6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UYGULAMA</w:t>
            </w:r>
          </w:p>
        </w:tc>
        <w:tc>
          <w:tcPr>
            <w:tcW w:w="1348" w:type="dxa"/>
          </w:tcPr>
          <w:p w14:paraId="46B3B06E" w14:textId="77777777" w:rsidR="00C065D6" w:rsidRPr="00D11EA6" w:rsidRDefault="00C065D6" w:rsidP="00C065D6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  <w:b/>
              </w:rPr>
              <w:t>KREDİ</w:t>
            </w:r>
          </w:p>
        </w:tc>
        <w:tc>
          <w:tcPr>
            <w:tcW w:w="1180" w:type="dxa"/>
          </w:tcPr>
          <w:p w14:paraId="768456BB" w14:textId="77777777" w:rsidR="00C065D6" w:rsidRPr="00D11EA6" w:rsidRDefault="00C065D6" w:rsidP="00C065D6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  <w:b/>
              </w:rPr>
              <w:t>AKTS</w:t>
            </w:r>
          </w:p>
        </w:tc>
      </w:tr>
      <w:tr w:rsidR="00C065D6" w:rsidRPr="00D11EA6" w14:paraId="6A43733F" w14:textId="77777777" w:rsidTr="005D1461">
        <w:tc>
          <w:tcPr>
            <w:tcW w:w="3681" w:type="dxa"/>
          </w:tcPr>
          <w:p w14:paraId="7A542F1E" w14:textId="77777777" w:rsidR="00C065D6" w:rsidRPr="00D11EA6" w:rsidRDefault="00C065D6" w:rsidP="00C065D6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 xml:space="preserve">HAFTALIK DERS SAATİ: </w:t>
            </w:r>
          </w:p>
        </w:tc>
        <w:tc>
          <w:tcPr>
            <w:tcW w:w="1197" w:type="dxa"/>
          </w:tcPr>
          <w:p w14:paraId="0AA08E6F" w14:textId="37298D49" w:rsidR="00C065D6" w:rsidRPr="00D11EA6" w:rsidRDefault="00B520DD" w:rsidP="00C065D6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  <w:tc>
          <w:tcPr>
            <w:tcW w:w="1656" w:type="dxa"/>
          </w:tcPr>
          <w:p w14:paraId="4C84E79B" w14:textId="29AD5B05" w:rsidR="00C065D6" w:rsidRPr="00D11EA6" w:rsidRDefault="00B520DD" w:rsidP="00C065D6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  <w:tc>
          <w:tcPr>
            <w:tcW w:w="1348" w:type="dxa"/>
          </w:tcPr>
          <w:p w14:paraId="21B5F064" w14:textId="0AA58E69" w:rsidR="00C065D6" w:rsidRPr="00D11EA6" w:rsidRDefault="00B520DD" w:rsidP="00C065D6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  <w:tc>
          <w:tcPr>
            <w:tcW w:w="1180" w:type="dxa"/>
          </w:tcPr>
          <w:p w14:paraId="5BD3DFF4" w14:textId="34977881" w:rsidR="00C065D6" w:rsidRPr="00D11EA6" w:rsidRDefault="00B520DD" w:rsidP="00C065D6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3</w:t>
            </w:r>
          </w:p>
        </w:tc>
      </w:tr>
    </w:tbl>
    <w:p w14:paraId="38A92F66" w14:textId="77777777" w:rsidR="00EC7A90" w:rsidRPr="00D11EA6" w:rsidRDefault="00EC7A90" w:rsidP="00EC7A90">
      <w:pPr>
        <w:tabs>
          <w:tab w:val="left" w:pos="4008"/>
        </w:tabs>
        <w:rPr>
          <w:rFonts w:cstheme="minorHAnsi"/>
          <w:sz w:val="24"/>
          <w:szCs w:val="24"/>
        </w:rPr>
      </w:pPr>
      <w:r w:rsidRPr="00D11EA6">
        <w:rPr>
          <w:rFonts w:cstheme="minorHAnsi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C7A90" w:rsidRPr="00D11EA6" w14:paraId="75ADF487" w14:textId="77777777" w:rsidTr="002C7480">
        <w:trPr>
          <w:trHeight w:val="1185"/>
        </w:trPr>
        <w:tc>
          <w:tcPr>
            <w:tcW w:w="9212" w:type="dxa"/>
          </w:tcPr>
          <w:p w14:paraId="62E0BEB3" w14:textId="77777777" w:rsidR="00B520DD" w:rsidRPr="00D11EA6" w:rsidRDefault="00594C8B" w:rsidP="00B520DD">
            <w:pPr>
              <w:tabs>
                <w:tab w:val="left" w:pos="4008"/>
              </w:tabs>
              <w:jc w:val="both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DERSİN İÇERİĞİ</w:t>
            </w:r>
            <w:r w:rsidR="008C618D" w:rsidRPr="00D11EA6">
              <w:rPr>
                <w:rFonts w:cstheme="minorHAnsi"/>
                <w:b/>
              </w:rPr>
              <w:t xml:space="preserve">: </w:t>
            </w:r>
            <w:r w:rsidR="00B520DD" w:rsidRPr="00D11EA6">
              <w:rPr>
                <w:rFonts w:cstheme="minorHAnsi"/>
                <w:bCs/>
              </w:rPr>
              <w:t xml:space="preserve">Biyo-esinlenme </w:t>
            </w:r>
            <w:proofErr w:type="spellStart"/>
            <w:r w:rsidR="00B520DD" w:rsidRPr="00D11EA6">
              <w:rPr>
                <w:rFonts w:cstheme="minorHAnsi"/>
                <w:bCs/>
              </w:rPr>
              <w:t>il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ilgil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kavramlar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, </w:t>
            </w:r>
            <w:proofErr w:type="spellStart"/>
            <w:r w:rsidR="00B520DD" w:rsidRPr="00D11EA6">
              <w:rPr>
                <w:rFonts w:cstheme="minorHAnsi"/>
                <w:bCs/>
              </w:rPr>
              <w:t>biyo-esinlenmenin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kullanıldığı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alanlar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, </w:t>
            </w:r>
            <w:proofErr w:type="spellStart"/>
            <w:r w:rsidR="00B520DD" w:rsidRPr="00D11EA6">
              <w:rPr>
                <w:rFonts w:cstheme="minorHAnsi"/>
                <w:bCs/>
              </w:rPr>
              <w:t>biyolojik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istemlerin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analiz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v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tasarım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üreçlerin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aktarımı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, </w:t>
            </w:r>
            <w:proofErr w:type="spellStart"/>
            <w:r w:rsidR="00B520DD" w:rsidRPr="00D11EA6">
              <w:rPr>
                <w:rFonts w:cstheme="minorHAnsi"/>
                <w:bCs/>
              </w:rPr>
              <w:t>biyo-esinlenm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çalışmalarında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ürdürülebilirlik</w:t>
            </w:r>
            <w:proofErr w:type="spellEnd"/>
            <w:r w:rsidR="00B520DD" w:rsidRPr="00D11EA6">
              <w:rPr>
                <w:rFonts w:cstheme="minorHAnsi"/>
                <w:bCs/>
              </w:rPr>
              <w:t>.</w:t>
            </w:r>
          </w:p>
          <w:p w14:paraId="4D8C2B07" w14:textId="6300C24D" w:rsidR="0002497C" w:rsidRPr="00D11EA6" w:rsidRDefault="0002497C" w:rsidP="00022B76">
            <w:pPr>
              <w:tabs>
                <w:tab w:val="left" w:pos="4008"/>
              </w:tabs>
              <w:jc w:val="both"/>
              <w:rPr>
                <w:rFonts w:cstheme="minorHAnsi"/>
              </w:rPr>
            </w:pPr>
          </w:p>
          <w:p w14:paraId="155B969E" w14:textId="77777777" w:rsidR="00EC7A90" w:rsidRPr="00D11EA6" w:rsidRDefault="00EC7A90" w:rsidP="0002497C">
            <w:pPr>
              <w:tabs>
                <w:tab w:val="left" w:pos="4008"/>
              </w:tabs>
              <w:jc w:val="both"/>
              <w:rPr>
                <w:rFonts w:cstheme="minorHAnsi"/>
              </w:rPr>
            </w:pPr>
          </w:p>
        </w:tc>
      </w:tr>
    </w:tbl>
    <w:p w14:paraId="2D8AC3AC" w14:textId="77777777" w:rsidR="00EC7A90" w:rsidRPr="00D11EA6" w:rsidRDefault="00EC7A90" w:rsidP="00EC7A90">
      <w:pPr>
        <w:tabs>
          <w:tab w:val="left" w:pos="4008"/>
        </w:tabs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"/>
        <w:gridCol w:w="7975"/>
        <w:gridCol w:w="23"/>
      </w:tblGrid>
      <w:tr w:rsidR="00EC7A90" w:rsidRPr="00D11EA6" w14:paraId="5DCCEF1A" w14:textId="77777777" w:rsidTr="00803AF5">
        <w:trPr>
          <w:trHeight w:val="863"/>
        </w:trPr>
        <w:tc>
          <w:tcPr>
            <w:tcW w:w="9062" w:type="dxa"/>
            <w:gridSpan w:val="3"/>
          </w:tcPr>
          <w:p w14:paraId="3F81753A" w14:textId="3B8A6B41" w:rsidR="0002497C" w:rsidRPr="00D11EA6" w:rsidRDefault="00594C8B" w:rsidP="00711D5F">
            <w:pPr>
              <w:tabs>
                <w:tab w:val="left" w:pos="4008"/>
              </w:tabs>
              <w:jc w:val="both"/>
              <w:rPr>
                <w:rFonts w:cstheme="minorHAnsi"/>
              </w:rPr>
            </w:pPr>
            <w:r w:rsidRPr="00D11EA6">
              <w:rPr>
                <w:rFonts w:cstheme="minorHAnsi"/>
                <w:b/>
              </w:rPr>
              <w:t>DERSİN AMACI:</w:t>
            </w:r>
            <w:r w:rsidR="00180F99" w:rsidRPr="00D11EA6">
              <w:rPr>
                <w:rFonts w:cstheme="minorHAnsi"/>
                <w:b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Disiplinler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arası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bir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yaklaşımla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öğrencilerin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doğal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istemler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il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mühendislik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istemler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arasındak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ilişkiy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kurabilmesin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ağlamak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. </w:t>
            </w:r>
            <w:proofErr w:type="spellStart"/>
            <w:r w:rsidR="00B520DD" w:rsidRPr="00D11EA6">
              <w:rPr>
                <w:rFonts w:cstheme="minorHAnsi"/>
                <w:bCs/>
              </w:rPr>
              <w:t>Öğrencilerin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biyolojik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istemlerden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esinlenen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yaklaşımları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tasarım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ürecine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aktarabilmesini</w:t>
            </w:r>
            <w:proofErr w:type="spellEnd"/>
            <w:r w:rsidR="00B520DD"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="00B520DD" w:rsidRPr="00D11EA6">
              <w:rPr>
                <w:rFonts w:cstheme="minorHAnsi"/>
                <w:bCs/>
              </w:rPr>
              <w:t>sağlamak</w:t>
            </w:r>
            <w:proofErr w:type="spellEnd"/>
            <w:r w:rsidR="00B520DD" w:rsidRPr="00D11EA6">
              <w:rPr>
                <w:rFonts w:cstheme="minorHAnsi"/>
                <w:bCs/>
              </w:rPr>
              <w:t>.</w:t>
            </w:r>
          </w:p>
          <w:p w14:paraId="647B0072" w14:textId="77777777" w:rsidR="00330549" w:rsidRPr="00D11EA6" w:rsidRDefault="00330549" w:rsidP="001F572C">
            <w:pPr>
              <w:tabs>
                <w:tab w:val="left" w:pos="4008"/>
              </w:tabs>
              <w:rPr>
                <w:rFonts w:cstheme="minorHAnsi"/>
              </w:rPr>
            </w:pPr>
          </w:p>
        </w:tc>
      </w:tr>
      <w:tr w:rsidR="00EE368A" w:rsidRPr="00D11EA6" w14:paraId="32519021" w14:textId="77777777" w:rsidTr="00D8161E">
        <w:trPr>
          <w:gridAfter w:val="1"/>
          <w:wAfter w:w="23" w:type="dxa"/>
        </w:trPr>
        <w:tc>
          <w:tcPr>
            <w:tcW w:w="9039" w:type="dxa"/>
            <w:gridSpan w:val="2"/>
          </w:tcPr>
          <w:p w14:paraId="19FDA28C" w14:textId="77777777" w:rsidR="00EE368A" w:rsidRPr="00D11EA6" w:rsidRDefault="00EE368A" w:rsidP="00F60829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 xml:space="preserve">HAFTALIK DERS PROGRAMI </w:t>
            </w:r>
          </w:p>
        </w:tc>
      </w:tr>
      <w:tr w:rsidR="00D8161E" w:rsidRPr="00D11EA6" w14:paraId="422AAA71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E130F76" w14:textId="77777777" w:rsidR="00D8161E" w:rsidRPr="00D11EA6" w:rsidRDefault="00D8161E" w:rsidP="00F60829">
            <w:pPr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Hafta</w:t>
            </w:r>
            <w:proofErr w:type="spellEnd"/>
          </w:p>
        </w:tc>
        <w:tc>
          <w:tcPr>
            <w:tcW w:w="7975" w:type="dxa"/>
          </w:tcPr>
          <w:p w14:paraId="3C451B07" w14:textId="77777777" w:rsidR="00D8161E" w:rsidRPr="00D11EA6" w:rsidRDefault="00D8161E" w:rsidP="00F60829">
            <w:pPr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Konular</w:t>
            </w:r>
            <w:proofErr w:type="spellEnd"/>
          </w:p>
        </w:tc>
      </w:tr>
      <w:tr w:rsidR="00D8161E" w:rsidRPr="00D11EA6" w14:paraId="34F798FC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9D99527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7975" w:type="dxa"/>
          </w:tcPr>
          <w:p w14:paraId="2B3BECC9" w14:textId="2425B7B8" w:rsidR="00D8161E" w:rsidRPr="00D11EA6" w:rsidRDefault="00B520DD" w:rsidP="00F60829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nin temel kavramları</w:t>
            </w:r>
          </w:p>
        </w:tc>
      </w:tr>
      <w:tr w:rsidR="00D8161E" w:rsidRPr="00D11EA6" w14:paraId="7ABF1877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9B4DDB5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  <w:tc>
          <w:tcPr>
            <w:tcW w:w="7975" w:type="dxa"/>
          </w:tcPr>
          <w:p w14:paraId="4AAA1A48" w14:textId="3065B2D6" w:rsidR="00D8161E" w:rsidRPr="00D11EA6" w:rsidRDefault="00B520DD" w:rsidP="00B520DD">
            <w:pPr>
              <w:jc w:val="both"/>
              <w:rPr>
                <w:rFonts w:cstheme="minorHAnsi"/>
                <w:lang w:val="tr-TR"/>
              </w:rPr>
            </w:pPr>
            <w:r w:rsidRPr="00D11EA6">
              <w:rPr>
                <w:rFonts w:cstheme="minorHAnsi"/>
                <w:lang w:val="tr-TR"/>
              </w:rPr>
              <w:t>Tasarımdaki ihtiyaçların ve problemlerin belirlenmesi</w:t>
            </w:r>
          </w:p>
        </w:tc>
      </w:tr>
      <w:tr w:rsidR="00D8161E" w:rsidRPr="00D11EA6" w14:paraId="071E1825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01A850B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3</w:t>
            </w:r>
          </w:p>
        </w:tc>
        <w:tc>
          <w:tcPr>
            <w:tcW w:w="7975" w:type="dxa"/>
          </w:tcPr>
          <w:p w14:paraId="646EBB8E" w14:textId="0D64FA27" w:rsidR="00D8161E" w:rsidRPr="00D11EA6" w:rsidRDefault="00B520DD" w:rsidP="00B520DD">
            <w:pPr>
              <w:jc w:val="both"/>
              <w:rPr>
                <w:rFonts w:cstheme="minorHAnsi"/>
                <w:lang w:val="tr-TR"/>
              </w:rPr>
            </w:pP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nin tasarım süreçlerine aktarımı</w:t>
            </w:r>
          </w:p>
        </w:tc>
      </w:tr>
      <w:tr w:rsidR="00D8161E" w:rsidRPr="00D11EA6" w14:paraId="7023FA9D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289109F3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4</w:t>
            </w:r>
          </w:p>
        </w:tc>
        <w:tc>
          <w:tcPr>
            <w:tcW w:w="7975" w:type="dxa"/>
          </w:tcPr>
          <w:p w14:paraId="5F378631" w14:textId="5338DC86" w:rsidR="00D8161E" w:rsidRPr="00D11EA6" w:rsidRDefault="00B520DD" w:rsidP="00B520DD">
            <w:pPr>
              <w:jc w:val="both"/>
              <w:rPr>
                <w:rFonts w:cstheme="minorHAnsi"/>
                <w:lang w:val="tr-TR"/>
              </w:rPr>
            </w:pP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ve sürdürülebilirlik</w:t>
            </w:r>
          </w:p>
        </w:tc>
      </w:tr>
      <w:tr w:rsidR="00D8161E" w:rsidRPr="00D11EA6" w14:paraId="351B428B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2F5239B2" w14:textId="77777777" w:rsidR="00D8161E" w:rsidRPr="00D11EA6" w:rsidRDefault="00D8161E" w:rsidP="0024089C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5</w:t>
            </w:r>
          </w:p>
        </w:tc>
        <w:tc>
          <w:tcPr>
            <w:tcW w:w="7975" w:type="dxa"/>
          </w:tcPr>
          <w:p w14:paraId="007C216F" w14:textId="4DF7E372" w:rsidR="00D8161E" w:rsidRPr="00D11EA6" w:rsidRDefault="00B520DD" w:rsidP="0024089C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ühendislik alanında örnekleme</w:t>
            </w:r>
          </w:p>
        </w:tc>
      </w:tr>
      <w:tr w:rsidR="00D8161E" w:rsidRPr="00D11EA6" w14:paraId="496641CA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1D49035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6</w:t>
            </w:r>
          </w:p>
        </w:tc>
        <w:tc>
          <w:tcPr>
            <w:tcW w:w="7975" w:type="dxa"/>
          </w:tcPr>
          <w:p w14:paraId="02AD3210" w14:textId="728C25D8" w:rsidR="00D8161E" w:rsidRPr="00D11EA6" w:rsidRDefault="00B520DD" w:rsidP="00F60829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ühendislik alanında örnekleme</w:t>
            </w:r>
          </w:p>
        </w:tc>
      </w:tr>
      <w:tr w:rsidR="00D8161E" w:rsidRPr="00D11EA6" w14:paraId="59389049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2F6C224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7</w:t>
            </w:r>
          </w:p>
        </w:tc>
        <w:tc>
          <w:tcPr>
            <w:tcW w:w="7975" w:type="dxa"/>
          </w:tcPr>
          <w:p w14:paraId="7F82D529" w14:textId="6A077A12" w:rsidR="00D8161E" w:rsidRPr="00D11EA6" w:rsidRDefault="00B520DD" w:rsidP="00F85605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ühendislik alanında örnekleme</w:t>
            </w:r>
          </w:p>
        </w:tc>
      </w:tr>
      <w:tr w:rsidR="00D8161E" w:rsidRPr="00D11EA6" w14:paraId="1E77678F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6A042D3D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8</w:t>
            </w:r>
          </w:p>
        </w:tc>
        <w:tc>
          <w:tcPr>
            <w:tcW w:w="7975" w:type="dxa"/>
          </w:tcPr>
          <w:p w14:paraId="3D486C81" w14:textId="6A15DFEA" w:rsidR="00D8161E" w:rsidRPr="00D11EA6" w:rsidRDefault="00B520DD" w:rsidP="00B520DD">
            <w:pPr>
              <w:jc w:val="both"/>
              <w:rPr>
                <w:rFonts w:cstheme="minorHAnsi"/>
                <w:lang w:val="tr-TR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edikal alanda örnekleme</w:t>
            </w:r>
          </w:p>
        </w:tc>
      </w:tr>
      <w:tr w:rsidR="00D8161E" w:rsidRPr="00D11EA6" w14:paraId="11B5C89A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65CC927E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9</w:t>
            </w:r>
          </w:p>
        </w:tc>
        <w:tc>
          <w:tcPr>
            <w:tcW w:w="7975" w:type="dxa"/>
          </w:tcPr>
          <w:p w14:paraId="741CD8CB" w14:textId="4991E158" w:rsidR="00D8161E" w:rsidRPr="00D11EA6" w:rsidRDefault="00B520DD" w:rsidP="00B520DD">
            <w:pPr>
              <w:jc w:val="both"/>
              <w:rPr>
                <w:rFonts w:cstheme="minorHAnsi"/>
                <w:lang w:val="tr-TR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edikal alanda örnekleme</w:t>
            </w:r>
          </w:p>
        </w:tc>
      </w:tr>
      <w:tr w:rsidR="00D8161E" w:rsidRPr="00D11EA6" w14:paraId="36D8011E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05DD824F" w14:textId="77777777" w:rsidR="00D8161E" w:rsidRPr="00D11EA6" w:rsidRDefault="00D8161E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0</w:t>
            </w:r>
          </w:p>
        </w:tc>
        <w:tc>
          <w:tcPr>
            <w:tcW w:w="7975" w:type="dxa"/>
          </w:tcPr>
          <w:p w14:paraId="1DDCB352" w14:textId="26C60310" w:rsidR="00D8161E" w:rsidRPr="00D11EA6" w:rsidRDefault="00B520DD" w:rsidP="00AA0F11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edikal alanda örnekleme</w:t>
            </w:r>
          </w:p>
        </w:tc>
      </w:tr>
      <w:tr w:rsidR="00941B24" w:rsidRPr="00D11EA6" w14:paraId="55414869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7AFBBCF" w14:textId="77777777" w:rsidR="00941B24" w:rsidRPr="00D11EA6" w:rsidRDefault="00941B24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1</w:t>
            </w:r>
          </w:p>
        </w:tc>
        <w:tc>
          <w:tcPr>
            <w:tcW w:w="7975" w:type="dxa"/>
          </w:tcPr>
          <w:p w14:paraId="4BC4BADB" w14:textId="4E6A249F" w:rsidR="00941B24" w:rsidRPr="00D11EA6" w:rsidRDefault="00B520DD" w:rsidP="000A1BFD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imarlık alanında örnekleme</w:t>
            </w:r>
          </w:p>
        </w:tc>
      </w:tr>
      <w:tr w:rsidR="00941B24" w:rsidRPr="00D11EA6" w14:paraId="404F2C66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4483D0B7" w14:textId="77777777" w:rsidR="00941B24" w:rsidRPr="00D11EA6" w:rsidRDefault="00941B24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2</w:t>
            </w:r>
          </w:p>
        </w:tc>
        <w:tc>
          <w:tcPr>
            <w:tcW w:w="7975" w:type="dxa"/>
          </w:tcPr>
          <w:p w14:paraId="0FEADDE4" w14:textId="13DFF0FD" w:rsidR="00941B24" w:rsidRPr="00D11EA6" w:rsidRDefault="00B520DD" w:rsidP="00B520DD">
            <w:pPr>
              <w:jc w:val="both"/>
              <w:rPr>
                <w:rFonts w:cstheme="minorHAnsi"/>
                <w:lang w:val="tr-TR"/>
              </w:rPr>
            </w:pPr>
            <w:r w:rsidRPr="00D11EA6">
              <w:rPr>
                <w:rFonts w:cstheme="minorHAnsi"/>
                <w:lang w:val="tr-TR"/>
              </w:rPr>
              <w:t xml:space="preserve">Problem tanımlama – </w:t>
            </w:r>
            <w:proofErr w:type="spellStart"/>
            <w:r w:rsidRPr="00D11EA6">
              <w:rPr>
                <w:rFonts w:cstheme="minorHAnsi"/>
                <w:lang w:val="tr-TR"/>
              </w:rPr>
              <w:t>biyo</w:t>
            </w:r>
            <w:proofErr w:type="spellEnd"/>
            <w:r w:rsidRPr="00D11EA6">
              <w:rPr>
                <w:rFonts w:cstheme="minorHAnsi"/>
                <w:lang w:val="tr-TR"/>
              </w:rPr>
              <w:t>-esinlenme ile tasarım geliştirme: Mimarlık alanında örnekleme</w:t>
            </w:r>
          </w:p>
        </w:tc>
      </w:tr>
      <w:tr w:rsidR="00941B24" w:rsidRPr="00D11EA6" w14:paraId="5BFD3DE9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38672437" w14:textId="77777777" w:rsidR="00941B24" w:rsidRPr="00D11EA6" w:rsidRDefault="00941B24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3</w:t>
            </w:r>
          </w:p>
        </w:tc>
        <w:tc>
          <w:tcPr>
            <w:tcW w:w="7975" w:type="dxa"/>
          </w:tcPr>
          <w:p w14:paraId="67E51FAE" w14:textId="7E6B8529" w:rsidR="00941B24" w:rsidRPr="00D11EA6" w:rsidRDefault="00B520DD" w:rsidP="00AA0F11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>Öğrenci Sunumu</w:t>
            </w:r>
          </w:p>
        </w:tc>
      </w:tr>
      <w:tr w:rsidR="00941B24" w:rsidRPr="00D11EA6" w14:paraId="0886495F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D3CFC79" w14:textId="77777777" w:rsidR="00941B24" w:rsidRPr="00D11EA6" w:rsidRDefault="00941B24" w:rsidP="00F60829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4</w:t>
            </w:r>
          </w:p>
        </w:tc>
        <w:tc>
          <w:tcPr>
            <w:tcW w:w="7975" w:type="dxa"/>
          </w:tcPr>
          <w:p w14:paraId="47AE65DA" w14:textId="6A731F6C" w:rsidR="00941B24" w:rsidRPr="00D11EA6" w:rsidRDefault="00B520DD" w:rsidP="00F60829">
            <w:pPr>
              <w:rPr>
                <w:rFonts w:cstheme="minorHAnsi"/>
              </w:rPr>
            </w:pPr>
            <w:r w:rsidRPr="00D11EA6">
              <w:rPr>
                <w:rFonts w:cstheme="minorHAnsi"/>
                <w:lang w:val="tr-TR"/>
              </w:rPr>
              <w:t>Öğrenci Sunumu</w:t>
            </w:r>
          </w:p>
        </w:tc>
      </w:tr>
    </w:tbl>
    <w:p w14:paraId="22B96794" w14:textId="77777777" w:rsidR="00BC6961" w:rsidRPr="00D11EA6" w:rsidRDefault="00BC6961" w:rsidP="00550DF1">
      <w:pPr>
        <w:rPr>
          <w:rFonts w:cstheme="minorHAns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E368A" w:rsidRPr="00D11EA6" w14:paraId="615D183F" w14:textId="77777777" w:rsidTr="00F60829">
        <w:trPr>
          <w:trHeight w:val="594"/>
        </w:trPr>
        <w:tc>
          <w:tcPr>
            <w:tcW w:w="9212" w:type="dxa"/>
          </w:tcPr>
          <w:p w14:paraId="5BF25019" w14:textId="77777777" w:rsidR="00B520DD" w:rsidRPr="00D11EA6" w:rsidRDefault="00EE368A" w:rsidP="00B520DD">
            <w:pPr>
              <w:rPr>
                <w:rFonts w:cstheme="minorHAnsi"/>
                <w:bCs/>
              </w:rPr>
            </w:pPr>
            <w:r w:rsidRPr="00D11EA6">
              <w:rPr>
                <w:rFonts w:cstheme="minorHAnsi"/>
                <w:b/>
              </w:rPr>
              <w:t>DERS KİTAPLARI</w:t>
            </w:r>
            <w:r w:rsidR="00941B24" w:rsidRPr="00D11EA6">
              <w:rPr>
                <w:rFonts w:cstheme="minorHAnsi"/>
                <w:sz w:val="20"/>
                <w:szCs w:val="20"/>
              </w:rPr>
              <w:t xml:space="preserve"> </w:t>
            </w:r>
            <w:r w:rsidR="00B520DD" w:rsidRPr="00D11EA6">
              <w:rPr>
                <w:rFonts w:cstheme="minorHAnsi"/>
                <w:bCs/>
              </w:rPr>
              <w:t>Biomimetics Biologically Inspired Technologies, Bar-Cohen, Y. Taylor &amp; Francis. 2006.</w:t>
            </w:r>
          </w:p>
          <w:p w14:paraId="3DC756BB" w14:textId="79F7B01C" w:rsidR="00941B24" w:rsidRPr="00D11EA6" w:rsidRDefault="00941B24" w:rsidP="006042E3">
            <w:pPr>
              <w:rPr>
                <w:rFonts w:cstheme="minorHAnsi"/>
                <w:b/>
              </w:rPr>
            </w:pPr>
          </w:p>
          <w:p w14:paraId="23572617" w14:textId="3B23BB6B" w:rsidR="00C065D6" w:rsidRPr="00D11EA6" w:rsidRDefault="00C065D6" w:rsidP="005F57D8">
            <w:pPr>
              <w:rPr>
                <w:rFonts w:cstheme="minorHAnsi"/>
                <w:sz w:val="24"/>
                <w:szCs w:val="24"/>
              </w:rPr>
            </w:pPr>
            <w:r w:rsidRPr="00D11EA6">
              <w:rPr>
                <w:rFonts w:cstheme="minorHAnsi"/>
                <w:b/>
              </w:rPr>
              <w:t>YARDIMCI KİTAPLAR:</w:t>
            </w:r>
            <w:r w:rsidR="0075632F" w:rsidRPr="00D11EA6">
              <w:rPr>
                <w:rFonts w:cstheme="minorHAnsi"/>
                <w:b/>
              </w:rPr>
              <w:t xml:space="preserve"> </w:t>
            </w:r>
          </w:p>
        </w:tc>
      </w:tr>
    </w:tbl>
    <w:p w14:paraId="4B780533" w14:textId="77777777" w:rsidR="00EE368A" w:rsidRPr="00D11EA6" w:rsidRDefault="00EE368A" w:rsidP="00550DF1">
      <w:pPr>
        <w:rPr>
          <w:rFonts w:cstheme="minorHAnsi"/>
          <w:sz w:val="2"/>
          <w:szCs w:val="2"/>
        </w:rPr>
      </w:pPr>
    </w:p>
    <w:p w14:paraId="566C46F9" w14:textId="77777777" w:rsidR="00D31139" w:rsidRPr="00D11EA6" w:rsidRDefault="00D31139" w:rsidP="00550DF1">
      <w:pPr>
        <w:rPr>
          <w:rFonts w:cstheme="minorHAnsi"/>
          <w:sz w:val="2"/>
          <w:szCs w:val="2"/>
        </w:rPr>
      </w:pPr>
    </w:p>
    <w:p w14:paraId="12EBA94F" w14:textId="77777777" w:rsidR="00D31139" w:rsidRPr="00D11EA6" w:rsidRDefault="00D31139" w:rsidP="00550DF1">
      <w:pPr>
        <w:rPr>
          <w:rFonts w:cstheme="minorHAnsi"/>
          <w:sz w:val="2"/>
          <w:szCs w:val="2"/>
        </w:rPr>
      </w:pPr>
    </w:p>
    <w:p w14:paraId="75CAEFEC" w14:textId="77777777" w:rsidR="00D31139" w:rsidRPr="00D11EA6" w:rsidRDefault="00D31139" w:rsidP="00550DF1">
      <w:pPr>
        <w:rPr>
          <w:rFonts w:cstheme="minorHAnsi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0"/>
        <w:gridCol w:w="3025"/>
      </w:tblGrid>
      <w:tr w:rsidR="00EE368A" w:rsidRPr="00D11EA6" w14:paraId="4711B31D" w14:textId="77777777" w:rsidTr="00F60829">
        <w:tc>
          <w:tcPr>
            <w:tcW w:w="9062" w:type="dxa"/>
            <w:gridSpan w:val="3"/>
          </w:tcPr>
          <w:p w14:paraId="056321BB" w14:textId="77777777" w:rsidR="00EE368A" w:rsidRPr="00D11EA6" w:rsidRDefault="00EE368A" w:rsidP="00F60829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DEĞERLENDİRME SİSTEMİ:</w:t>
            </w:r>
          </w:p>
        </w:tc>
      </w:tr>
      <w:tr w:rsidR="00EE368A" w:rsidRPr="00D11EA6" w14:paraId="7C29752E" w14:textId="77777777" w:rsidTr="00F60829">
        <w:tc>
          <w:tcPr>
            <w:tcW w:w="3027" w:type="dxa"/>
          </w:tcPr>
          <w:p w14:paraId="0D113183" w14:textId="77777777" w:rsidR="00EE368A" w:rsidRPr="00D11EA6" w:rsidRDefault="00C065D6" w:rsidP="00F60829">
            <w:pPr>
              <w:jc w:val="both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YARIYIL ÇALIŞMALARI</w:t>
            </w:r>
          </w:p>
        </w:tc>
        <w:tc>
          <w:tcPr>
            <w:tcW w:w="3010" w:type="dxa"/>
          </w:tcPr>
          <w:p w14:paraId="67A51720" w14:textId="77777777" w:rsidR="00EE368A" w:rsidRPr="00D11EA6" w:rsidRDefault="00C065D6" w:rsidP="00F60829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ADET</w:t>
            </w:r>
          </w:p>
        </w:tc>
        <w:tc>
          <w:tcPr>
            <w:tcW w:w="3025" w:type="dxa"/>
          </w:tcPr>
          <w:p w14:paraId="43750ABB" w14:textId="77777777" w:rsidR="00EE368A" w:rsidRPr="00D11EA6" w:rsidRDefault="00C065D6" w:rsidP="00F60829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YÜZDE</w:t>
            </w:r>
            <w:r w:rsidR="00EE368A" w:rsidRPr="00D11EA6">
              <w:rPr>
                <w:rFonts w:cstheme="minorHAnsi"/>
                <w:b/>
              </w:rPr>
              <w:t>(%)</w:t>
            </w:r>
          </w:p>
        </w:tc>
      </w:tr>
      <w:tr w:rsidR="00D17D02" w:rsidRPr="00D11EA6" w14:paraId="602D6922" w14:textId="77777777" w:rsidTr="006F61F2">
        <w:tc>
          <w:tcPr>
            <w:tcW w:w="3027" w:type="dxa"/>
          </w:tcPr>
          <w:p w14:paraId="5D817054" w14:textId="77777777" w:rsidR="00D17D02" w:rsidRPr="00D11EA6" w:rsidRDefault="00D17D02" w:rsidP="00D17D02">
            <w:pPr>
              <w:jc w:val="both"/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Ara </w:t>
            </w:r>
            <w:proofErr w:type="spellStart"/>
            <w:r w:rsidRPr="00D11EA6">
              <w:rPr>
                <w:rFonts w:cstheme="minorHAnsi"/>
              </w:rPr>
              <w:t>sınav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21DA" w14:textId="77777777" w:rsidR="00D17D02" w:rsidRPr="00D11EA6" w:rsidRDefault="00D17D0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9225" w14:textId="34C3F4D1" w:rsidR="00D17D02" w:rsidRPr="00D11EA6" w:rsidRDefault="0085737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3</w:t>
            </w:r>
            <w:r w:rsidR="00D17D02" w:rsidRPr="00D11EA6">
              <w:rPr>
                <w:rFonts w:cstheme="minorHAnsi"/>
              </w:rPr>
              <w:t>0</w:t>
            </w:r>
          </w:p>
        </w:tc>
      </w:tr>
      <w:tr w:rsidR="00D17D02" w:rsidRPr="00D11EA6" w14:paraId="1AAD243A" w14:textId="77777777" w:rsidTr="006F61F2">
        <w:tc>
          <w:tcPr>
            <w:tcW w:w="3027" w:type="dxa"/>
          </w:tcPr>
          <w:p w14:paraId="4927396F" w14:textId="0764C396" w:rsidR="00D17D02" w:rsidRPr="00D11EA6" w:rsidRDefault="00D11EA6" w:rsidP="00D17D02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unum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2960" w14:textId="1E4BD7FF" w:rsidR="00D17D02" w:rsidRPr="00D11EA6" w:rsidRDefault="0085737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6F761" w14:textId="2AEA42A8" w:rsidR="00D17D02" w:rsidRPr="00D11EA6" w:rsidRDefault="0085737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  <w:r w:rsidR="004B1F5A" w:rsidRPr="00D11EA6">
              <w:rPr>
                <w:rFonts w:cstheme="minorHAnsi"/>
              </w:rPr>
              <w:t>0</w:t>
            </w:r>
          </w:p>
        </w:tc>
      </w:tr>
      <w:tr w:rsidR="00D17D02" w:rsidRPr="00D11EA6" w14:paraId="5364D44E" w14:textId="77777777" w:rsidTr="006F61F2">
        <w:tc>
          <w:tcPr>
            <w:tcW w:w="3027" w:type="dxa"/>
          </w:tcPr>
          <w:p w14:paraId="7F5377CB" w14:textId="77777777" w:rsidR="00D17D02" w:rsidRPr="00D11EA6" w:rsidRDefault="00D17D02" w:rsidP="00D17D02">
            <w:pPr>
              <w:jc w:val="both"/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Laboratuvar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Çalışmaları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A5D3" w14:textId="41604534" w:rsidR="00D17D02" w:rsidRPr="00D11EA6" w:rsidRDefault="0085737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6BE3" w14:textId="102D6F94" w:rsidR="00D17D02" w:rsidRPr="00D11EA6" w:rsidRDefault="00857372" w:rsidP="004B1F5A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</w:tr>
      <w:tr w:rsidR="00D17D02" w:rsidRPr="00D11EA6" w14:paraId="515F83A9" w14:textId="77777777" w:rsidTr="006F61F2">
        <w:tc>
          <w:tcPr>
            <w:tcW w:w="3027" w:type="dxa"/>
          </w:tcPr>
          <w:p w14:paraId="5E31A34E" w14:textId="77777777" w:rsidR="00D17D02" w:rsidRPr="00D11EA6" w:rsidRDefault="00D17D02" w:rsidP="00D17D02">
            <w:pPr>
              <w:jc w:val="both"/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Final </w:t>
            </w:r>
            <w:proofErr w:type="spellStart"/>
            <w:r w:rsidRPr="00D11EA6">
              <w:rPr>
                <w:rFonts w:cstheme="minorHAnsi"/>
              </w:rPr>
              <w:t>Sınavı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2C18D" w14:textId="77777777" w:rsidR="00D17D02" w:rsidRPr="00D11EA6" w:rsidRDefault="00D17D0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80C5F" w14:textId="77777777" w:rsidR="00D17D02" w:rsidRPr="00D11EA6" w:rsidRDefault="00CB0B5A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5</w:t>
            </w:r>
            <w:r w:rsidR="00D17D02" w:rsidRPr="00D11EA6">
              <w:rPr>
                <w:rFonts w:cstheme="minorHAnsi"/>
              </w:rPr>
              <w:t>0</w:t>
            </w:r>
          </w:p>
        </w:tc>
      </w:tr>
      <w:tr w:rsidR="00D17D02" w:rsidRPr="00D11EA6" w14:paraId="59A53669" w14:textId="77777777" w:rsidTr="006F61F2">
        <w:tc>
          <w:tcPr>
            <w:tcW w:w="3027" w:type="dxa"/>
          </w:tcPr>
          <w:p w14:paraId="584ABA7E" w14:textId="77777777" w:rsidR="00D17D02" w:rsidRPr="00D11EA6" w:rsidRDefault="00D17D02" w:rsidP="00D17D02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TOPLAM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5448" w14:textId="490E5062" w:rsidR="00D17D02" w:rsidRPr="00D11EA6" w:rsidRDefault="00857372" w:rsidP="004B1F5A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3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B2632" w14:textId="77777777" w:rsidR="00D17D02" w:rsidRPr="00D11EA6" w:rsidRDefault="00D17D0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00</w:t>
            </w:r>
          </w:p>
        </w:tc>
      </w:tr>
      <w:tr w:rsidR="00D17D02" w:rsidRPr="00D11EA6" w14:paraId="4D439ABB" w14:textId="77777777" w:rsidTr="006F61F2">
        <w:tc>
          <w:tcPr>
            <w:tcW w:w="3027" w:type="dxa"/>
          </w:tcPr>
          <w:p w14:paraId="322549DD" w14:textId="77777777" w:rsidR="00D17D02" w:rsidRPr="00D11EA6" w:rsidRDefault="00D17D02" w:rsidP="00D17D02">
            <w:pPr>
              <w:jc w:val="both"/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YARIYIL ÇALIŞMALARININ BAŞARI NOTUNA KATKISI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674" w14:textId="2FAC35FB" w:rsidR="00D17D02" w:rsidRPr="00D11EA6" w:rsidRDefault="00857372" w:rsidP="004B1F5A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031CF" w14:textId="77777777" w:rsidR="00D17D02" w:rsidRPr="00D11EA6" w:rsidRDefault="004B1F5A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5</w:t>
            </w:r>
            <w:r w:rsidR="00D17D02" w:rsidRPr="00D11EA6">
              <w:rPr>
                <w:rFonts w:cstheme="minorHAnsi"/>
              </w:rPr>
              <w:t>0</w:t>
            </w:r>
          </w:p>
        </w:tc>
      </w:tr>
      <w:tr w:rsidR="00D17D02" w:rsidRPr="00D11EA6" w14:paraId="69E972A0" w14:textId="77777777" w:rsidTr="006F61F2">
        <w:tc>
          <w:tcPr>
            <w:tcW w:w="3027" w:type="dxa"/>
          </w:tcPr>
          <w:p w14:paraId="3593CB2E" w14:textId="77777777" w:rsidR="00D17D02" w:rsidRPr="00D11EA6" w:rsidRDefault="00D17D02" w:rsidP="00D17D02">
            <w:pPr>
              <w:jc w:val="both"/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FİNAL SINAVININ BAŞARI NOTUNA KATKISI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675FC" w14:textId="77777777" w:rsidR="00D17D02" w:rsidRPr="00D11EA6" w:rsidRDefault="00D17D0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08F6" w14:textId="77777777" w:rsidR="00D17D02" w:rsidRPr="00D11EA6" w:rsidRDefault="004B1F5A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5</w:t>
            </w:r>
            <w:r w:rsidR="00D17D02" w:rsidRPr="00D11EA6">
              <w:rPr>
                <w:rFonts w:cstheme="minorHAnsi"/>
              </w:rPr>
              <w:t>0</w:t>
            </w:r>
          </w:p>
        </w:tc>
      </w:tr>
      <w:tr w:rsidR="00D17D02" w:rsidRPr="00D11EA6" w14:paraId="37F5F787" w14:textId="77777777" w:rsidTr="006F61F2">
        <w:tc>
          <w:tcPr>
            <w:tcW w:w="3027" w:type="dxa"/>
          </w:tcPr>
          <w:p w14:paraId="3BDF49DF" w14:textId="77777777" w:rsidR="00D17D02" w:rsidRPr="00D11EA6" w:rsidRDefault="00D17D02" w:rsidP="00D17D02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TOPLAM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D060" w14:textId="0CE8B67C" w:rsidR="00D17D02" w:rsidRPr="00D11EA6" w:rsidRDefault="00857372" w:rsidP="004B1F5A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3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969E" w14:textId="77777777" w:rsidR="00D17D02" w:rsidRPr="00D11EA6" w:rsidRDefault="00D17D02" w:rsidP="00D17D02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00</w:t>
            </w:r>
          </w:p>
        </w:tc>
      </w:tr>
    </w:tbl>
    <w:tbl>
      <w:tblPr>
        <w:tblStyle w:val="TableGrid"/>
        <w:tblpPr w:leftFromText="141" w:rightFromText="141" w:vertAnchor="text" w:horzAnchor="margin" w:tblpY="200"/>
        <w:tblW w:w="0" w:type="auto"/>
        <w:tblLook w:val="04A0" w:firstRow="1" w:lastRow="0" w:firstColumn="1" w:lastColumn="0" w:noHBand="0" w:noVBand="1"/>
      </w:tblPr>
      <w:tblGrid>
        <w:gridCol w:w="4539"/>
        <w:gridCol w:w="4523"/>
      </w:tblGrid>
      <w:tr w:rsidR="00D8161E" w:rsidRPr="00D11EA6" w14:paraId="289C13D8" w14:textId="77777777" w:rsidTr="00D8161E">
        <w:tc>
          <w:tcPr>
            <w:tcW w:w="4539" w:type="dxa"/>
            <w:shd w:val="clear" w:color="auto" w:fill="auto"/>
          </w:tcPr>
          <w:p w14:paraId="7225CCE2" w14:textId="77777777" w:rsidR="00D8161E" w:rsidRPr="00D11EA6" w:rsidRDefault="00D8161E" w:rsidP="00D8161E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DERSİN KATEGORİSİ:</w:t>
            </w:r>
          </w:p>
        </w:tc>
        <w:tc>
          <w:tcPr>
            <w:tcW w:w="4523" w:type="dxa"/>
            <w:shd w:val="clear" w:color="auto" w:fill="auto"/>
            <w:vAlign w:val="center"/>
          </w:tcPr>
          <w:p w14:paraId="2F31E7F3" w14:textId="77777777" w:rsidR="00D8161E" w:rsidRPr="00D11EA6" w:rsidRDefault="00D8161E" w:rsidP="00D8161E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YÜZDE (%)</w:t>
            </w:r>
          </w:p>
        </w:tc>
      </w:tr>
      <w:tr w:rsidR="00D8161E" w:rsidRPr="00D11EA6" w14:paraId="33418D61" w14:textId="77777777" w:rsidTr="00D8161E">
        <w:tc>
          <w:tcPr>
            <w:tcW w:w="4539" w:type="dxa"/>
            <w:shd w:val="clear" w:color="auto" w:fill="auto"/>
          </w:tcPr>
          <w:p w14:paraId="06B212A6" w14:textId="77777777" w:rsidR="00D8161E" w:rsidRPr="00D11EA6" w:rsidRDefault="00D8161E" w:rsidP="00D8161E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Matematik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ve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Temel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Bilimler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4523" w:type="dxa"/>
            <w:shd w:val="clear" w:color="auto" w:fill="auto"/>
          </w:tcPr>
          <w:p w14:paraId="78822139" w14:textId="7CFADA2B" w:rsidR="00D8161E" w:rsidRPr="00D11EA6" w:rsidRDefault="00857372" w:rsidP="00D8161E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7</w:t>
            </w:r>
            <w:r w:rsidR="00D8161E" w:rsidRPr="00D11EA6">
              <w:rPr>
                <w:rFonts w:cstheme="minorHAnsi"/>
              </w:rPr>
              <w:t>0</w:t>
            </w:r>
          </w:p>
        </w:tc>
      </w:tr>
      <w:tr w:rsidR="00D8161E" w:rsidRPr="00D11EA6" w14:paraId="6A70CA1A" w14:textId="77777777" w:rsidTr="00D8161E">
        <w:tc>
          <w:tcPr>
            <w:tcW w:w="4539" w:type="dxa"/>
            <w:shd w:val="clear" w:color="auto" w:fill="auto"/>
          </w:tcPr>
          <w:p w14:paraId="74D99DDF" w14:textId="77777777" w:rsidR="00D8161E" w:rsidRPr="00D11EA6" w:rsidRDefault="00D8161E" w:rsidP="00D8161E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Mühendislik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4523" w:type="dxa"/>
            <w:shd w:val="clear" w:color="auto" w:fill="auto"/>
          </w:tcPr>
          <w:p w14:paraId="5B8A79D5" w14:textId="0179FB16" w:rsidR="00D8161E" w:rsidRPr="00D11EA6" w:rsidRDefault="00857372" w:rsidP="00D8161E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5</w:t>
            </w:r>
          </w:p>
        </w:tc>
      </w:tr>
      <w:tr w:rsidR="00D8161E" w:rsidRPr="00D11EA6" w14:paraId="533709AE" w14:textId="77777777" w:rsidTr="00D8161E">
        <w:trPr>
          <w:trHeight w:val="58"/>
        </w:trPr>
        <w:tc>
          <w:tcPr>
            <w:tcW w:w="4539" w:type="dxa"/>
            <w:shd w:val="clear" w:color="auto" w:fill="auto"/>
          </w:tcPr>
          <w:p w14:paraId="04062C9A" w14:textId="77777777" w:rsidR="00D8161E" w:rsidRPr="00D11EA6" w:rsidRDefault="00D8161E" w:rsidP="00D8161E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Mühendislik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Tasarımları</w:t>
            </w:r>
            <w:proofErr w:type="spellEnd"/>
          </w:p>
        </w:tc>
        <w:tc>
          <w:tcPr>
            <w:tcW w:w="4523" w:type="dxa"/>
            <w:shd w:val="clear" w:color="auto" w:fill="auto"/>
          </w:tcPr>
          <w:p w14:paraId="7BE9CBA9" w14:textId="677DF361" w:rsidR="00D8161E" w:rsidRPr="00D11EA6" w:rsidRDefault="00857372" w:rsidP="00D8161E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5</w:t>
            </w:r>
          </w:p>
        </w:tc>
      </w:tr>
      <w:tr w:rsidR="00D8161E" w:rsidRPr="00D11EA6" w14:paraId="7469D875" w14:textId="77777777" w:rsidTr="00D8161E">
        <w:tc>
          <w:tcPr>
            <w:tcW w:w="4539" w:type="dxa"/>
            <w:shd w:val="clear" w:color="auto" w:fill="auto"/>
          </w:tcPr>
          <w:p w14:paraId="017B38A6" w14:textId="77777777" w:rsidR="00D8161E" w:rsidRPr="00D11EA6" w:rsidRDefault="00D8161E" w:rsidP="00D8161E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Sosyal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Bilimler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4523" w:type="dxa"/>
            <w:shd w:val="clear" w:color="auto" w:fill="auto"/>
          </w:tcPr>
          <w:p w14:paraId="6F38E303" w14:textId="77777777" w:rsidR="00D8161E" w:rsidRPr="00D11EA6" w:rsidRDefault="00D8161E" w:rsidP="00D8161E">
            <w:pPr>
              <w:jc w:val="center"/>
              <w:rPr>
                <w:rFonts w:cstheme="minorHAnsi"/>
                <w:lang w:val="en-MY"/>
              </w:rPr>
            </w:pPr>
            <w:r w:rsidRPr="00D11EA6">
              <w:rPr>
                <w:rFonts w:cstheme="minorHAnsi"/>
              </w:rPr>
              <w:t>0</w:t>
            </w:r>
          </w:p>
        </w:tc>
      </w:tr>
    </w:tbl>
    <w:p w14:paraId="1BA1FB50" w14:textId="77777777" w:rsidR="00EE368A" w:rsidRPr="00D11EA6" w:rsidRDefault="00EE368A" w:rsidP="00EE6FEB">
      <w:pPr>
        <w:rPr>
          <w:rFonts w:cstheme="minorHAnsi"/>
          <w:sz w:val="2"/>
          <w:szCs w:val="2"/>
        </w:rPr>
      </w:pPr>
    </w:p>
    <w:tbl>
      <w:tblPr>
        <w:tblStyle w:val="TableGrid"/>
        <w:tblpPr w:leftFromText="141" w:rightFromText="141" w:vertAnchor="text" w:horzAnchor="margin" w:tblpY="2060"/>
        <w:tblW w:w="0" w:type="auto"/>
        <w:tblLook w:val="04A0" w:firstRow="1" w:lastRow="0" w:firstColumn="1" w:lastColumn="0" w:noHBand="0" w:noVBand="1"/>
      </w:tblPr>
      <w:tblGrid>
        <w:gridCol w:w="4743"/>
        <w:gridCol w:w="950"/>
        <w:gridCol w:w="1258"/>
        <w:gridCol w:w="2111"/>
      </w:tblGrid>
      <w:tr w:rsidR="00226647" w:rsidRPr="00D11EA6" w14:paraId="6899EBE8" w14:textId="77777777" w:rsidTr="00226647">
        <w:tc>
          <w:tcPr>
            <w:tcW w:w="9062" w:type="dxa"/>
            <w:gridSpan w:val="4"/>
          </w:tcPr>
          <w:p w14:paraId="0E658B33" w14:textId="77777777" w:rsidR="00226647" w:rsidRPr="00D11EA6" w:rsidRDefault="00226647" w:rsidP="00226647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AKTS TABLOSU/İŞYÜKÜ:</w:t>
            </w:r>
          </w:p>
        </w:tc>
      </w:tr>
      <w:tr w:rsidR="00226647" w:rsidRPr="00D11EA6" w14:paraId="78CDA7F9" w14:textId="77777777" w:rsidTr="00226647">
        <w:tc>
          <w:tcPr>
            <w:tcW w:w="4743" w:type="dxa"/>
          </w:tcPr>
          <w:p w14:paraId="73FC0EF3" w14:textId="77777777" w:rsidR="00226647" w:rsidRPr="00D11EA6" w:rsidRDefault="00226647" w:rsidP="00226647">
            <w:pPr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Aktiviteler</w:t>
            </w:r>
            <w:proofErr w:type="spellEnd"/>
          </w:p>
        </w:tc>
        <w:tc>
          <w:tcPr>
            <w:tcW w:w="950" w:type="dxa"/>
          </w:tcPr>
          <w:p w14:paraId="27D68128" w14:textId="77777777" w:rsidR="00226647" w:rsidRPr="00D11EA6" w:rsidRDefault="00226647" w:rsidP="00226647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ADET</w:t>
            </w:r>
          </w:p>
        </w:tc>
        <w:tc>
          <w:tcPr>
            <w:tcW w:w="1258" w:type="dxa"/>
          </w:tcPr>
          <w:p w14:paraId="6B259F30" w14:textId="77777777" w:rsidR="00226647" w:rsidRPr="00D11EA6" w:rsidRDefault="00226647" w:rsidP="00226647">
            <w:pPr>
              <w:jc w:val="center"/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Süre</w:t>
            </w:r>
            <w:proofErr w:type="spellEnd"/>
            <w:r w:rsidRPr="00D11EA6">
              <w:rPr>
                <w:rFonts w:cstheme="minorHAnsi"/>
                <w:b/>
              </w:rPr>
              <w:t xml:space="preserve"> (</w:t>
            </w:r>
            <w:proofErr w:type="spellStart"/>
            <w:r w:rsidRPr="00D11EA6">
              <w:rPr>
                <w:rFonts w:cstheme="minorHAnsi"/>
                <w:b/>
              </w:rPr>
              <w:t>Saat</w:t>
            </w:r>
            <w:proofErr w:type="spellEnd"/>
            <w:r w:rsidRPr="00D11EA6">
              <w:rPr>
                <w:rFonts w:cstheme="minorHAnsi"/>
                <w:b/>
              </w:rPr>
              <w:t>)</w:t>
            </w:r>
          </w:p>
        </w:tc>
        <w:tc>
          <w:tcPr>
            <w:tcW w:w="2111" w:type="dxa"/>
          </w:tcPr>
          <w:p w14:paraId="1D58F577" w14:textId="77777777" w:rsidR="00226647" w:rsidRPr="00D11EA6" w:rsidRDefault="00226647" w:rsidP="00226647">
            <w:pPr>
              <w:jc w:val="center"/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Toplam</w:t>
            </w:r>
            <w:proofErr w:type="spellEnd"/>
            <w:r w:rsidRPr="00D11EA6">
              <w:rPr>
                <w:rFonts w:cstheme="minorHAnsi"/>
                <w:b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</w:rPr>
              <w:t>İş</w:t>
            </w:r>
            <w:proofErr w:type="spellEnd"/>
            <w:r w:rsidRPr="00D11EA6">
              <w:rPr>
                <w:rFonts w:cstheme="minorHAnsi"/>
                <w:b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</w:rPr>
              <w:t>yükü</w:t>
            </w:r>
            <w:proofErr w:type="spellEnd"/>
          </w:p>
        </w:tc>
      </w:tr>
      <w:tr w:rsidR="00226647" w:rsidRPr="00D11EA6" w14:paraId="7AC59440" w14:textId="77777777" w:rsidTr="00226647">
        <w:tc>
          <w:tcPr>
            <w:tcW w:w="4743" w:type="dxa"/>
          </w:tcPr>
          <w:p w14:paraId="04B2022F" w14:textId="77777777" w:rsidR="00226647" w:rsidRPr="00D11EA6" w:rsidRDefault="00226647" w:rsidP="00226647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Ders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süresi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68F7" w14:textId="7C874045" w:rsidR="00226647" w:rsidRPr="00D11EA6" w:rsidRDefault="00226647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  <w:r w:rsidR="00315FDA" w:rsidRPr="00D11EA6">
              <w:rPr>
                <w:rFonts w:cstheme="minorHAnsi"/>
              </w:rPr>
              <w:t>4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A5CB" w14:textId="4B1AD629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A4353" w14:textId="6E676D43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8</w:t>
            </w:r>
          </w:p>
        </w:tc>
      </w:tr>
      <w:tr w:rsidR="00226647" w:rsidRPr="00D11EA6" w14:paraId="7F4DD9CC" w14:textId="77777777" w:rsidTr="00226647">
        <w:tc>
          <w:tcPr>
            <w:tcW w:w="4743" w:type="dxa"/>
          </w:tcPr>
          <w:p w14:paraId="08D557EF" w14:textId="77777777" w:rsidR="00226647" w:rsidRPr="00D11EA6" w:rsidRDefault="00226647" w:rsidP="00226647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Ders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saati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dışındaki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çalışmalar</w:t>
            </w:r>
            <w:proofErr w:type="spellEnd"/>
            <w:r w:rsidRPr="00D11EA6">
              <w:rPr>
                <w:rFonts w:cstheme="minorHAnsi"/>
              </w:rPr>
              <w:t xml:space="preserve"> (</w:t>
            </w:r>
            <w:proofErr w:type="spellStart"/>
            <w:r w:rsidRPr="00D11EA6">
              <w:rPr>
                <w:rFonts w:cstheme="minorHAnsi"/>
              </w:rPr>
              <w:t>ön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çalışma</w:t>
            </w:r>
            <w:proofErr w:type="spellEnd"/>
            <w:r w:rsidRPr="00D11EA6">
              <w:rPr>
                <w:rFonts w:cstheme="minorHAnsi"/>
              </w:rPr>
              <w:t xml:space="preserve">, </w:t>
            </w:r>
            <w:proofErr w:type="spellStart"/>
            <w:r w:rsidRPr="00D11EA6">
              <w:rPr>
                <w:rFonts w:cstheme="minorHAnsi"/>
              </w:rPr>
              <w:t>pratik</w:t>
            </w:r>
            <w:proofErr w:type="spellEnd"/>
            <w:r w:rsidRPr="00D11EA6">
              <w:rPr>
                <w:rFonts w:cstheme="minorHAnsi"/>
              </w:rPr>
              <w:t xml:space="preserve">)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B28E3" w14:textId="77777777" w:rsidR="00226647" w:rsidRPr="00D11EA6" w:rsidRDefault="00226647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4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C8E18" w14:textId="5BC4E553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3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EB7C" w14:textId="04F45DF0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42</w:t>
            </w:r>
          </w:p>
        </w:tc>
      </w:tr>
      <w:tr w:rsidR="00226647" w:rsidRPr="00D11EA6" w14:paraId="69B0228E" w14:textId="77777777" w:rsidTr="00226647">
        <w:tc>
          <w:tcPr>
            <w:tcW w:w="4743" w:type="dxa"/>
          </w:tcPr>
          <w:p w14:paraId="68A95A92" w14:textId="77777777" w:rsidR="00226647" w:rsidRPr="00D11EA6" w:rsidRDefault="00226647" w:rsidP="00226647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Laboratuvar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Çalışmaları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8FCB" w14:textId="61E184A2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4924" w14:textId="507B20DF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E795" w14:textId="479C601C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</w:tr>
      <w:tr w:rsidR="00226647" w:rsidRPr="00D11EA6" w14:paraId="2B6AA6A0" w14:textId="77777777" w:rsidTr="00226647">
        <w:trPr>
          <w:trHeight w:val="314"/>
        </w:trPr>
        <w:tc>
          <w:tcPr>
            <w:tcW w:w="4743" w:type="dxa"/>
          </w:tcPr>
          <w:p w14:paraId="252AA337" w14:textId="77777777" w:rsidR="00226647" w:rsidRPr="00D11EA6" w:rsidRDefault="00226647" w:rsidP="00226647">
            <w:pPr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Ara </w:t>
            </w:r>
            <w:proofErr w:type="spellStart"/>
            <w:r w:rsidRPr="00D11EA6">
              <w:rPr>
                <w:rFonts w:cstheme="minorHAnsi"/>
              </w:rPr>
              <w:t>Sınav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3198" w14:textId="77777777" w:rsidR="00226647" w:rsidRPr="00D11EA6" w:rsidRDefault="00226647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F9266" w14:textId="77777777" w:rsidR="00226647" w:rsidRPr="00D11EA6" w:rsidRDefault="00226647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02865" w14:textId="77777777" w:rsidR="00226647" w:rsidRPr="00D11EA6" w:rsidRDefault="00226647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2</w:t>
            </w:r>
          </w:p>
        </w:tc>
      </w:tr>
      <w:tr w:rsidR="00226647" w:rsidRPr="00D11EA6" w14:paraId="1FBF2015" w14:textId="77777777" w:rsidTr="00226647">
        <w:tc>
          <w:tcPr>
            <w:tcW w:w="4743" w:type="dxa"/>
          </w:tcPr>
          <w:p w14:paraId="35870C63" w14:textId="77777777" w:rsidR="00226647" w:rsidRPr="00D11EA6" w:rsidRDefault="00226647" w:rsidP="00226647">
            <w:pPr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Final </w:t>
            </w:r>
            <w:proofErr w:type="spellStart"/>
            <w:r w:rsidRPr="00D11EA6">
              <w:rPr>
                <w:rFonts w:cstheme="minorHAnsi"/>
              </w:rPr>
              <w:t>Sınavı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2F7A7" w14:textId="77777777" w:rsidR="00226647" w:rsidRPr="00D11EA6" w:rsidRDefault="00226647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724C" w14:textId="1B752711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3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A307" w14:textId="5A4049C9" w:rsidR="00226647" w:rsidRPr="00D11EA6" w:rsidRDefault="00315FDA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3</w:t>
            </w:r>
          </w:p>
        </w:tc>
      </w:tr>
      <w:tr w:rsidR="00226647" w:rsidRPr="00D11EA6" w14:paraId="274E01A9" w14:textId="77777777" w:rsidTr="00226647">
        <w:tc>
          <w:tcPr>
            <w:tcW w:w="4743" w:type="dxa"/>
          </w:tcPr>
          <w:p w14:paraId="023E859F" w14:textId="77777777" w:rsidR="00226647" w:rsidRPr="00D11EA6" w:rsidRDefault="00226647" w:rsidP="00226647">
            <w:pPr>
              <w:rPr>
                <w:rFonts w:cstheme="minorHAnsi"/>
              </w:rPr>
            </w:pPr>
            <w:proofErr w:type="spellStart"/>
            <w:r w:rsidRPr="00D11EA6">
              <w:rPr>
                <w:rFonts w:cstheme="minorHAnsi"/>
              </w:rPr>
              <w:t>Ödevler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DCE2" w14:textId="4B730B3D" w:rsidR="00226647" w:rsidRPr="00D11EA6" w:rsidRDefault="00BC446B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A5D2" w14:textId="16A6C0E2" w:rsidR="00226647" w:rsidRPr="00D11EA6" w:rsidRDefault="00BC446B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C19FD" w14:textId="0A1522DF" w:rsidR="00226647" w:rsidRPr="00D11EA6" w:rsidRDefault="00BC446B" w:rsidP="00226647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0</w:t>
            </w:r>
          </w:p>
        </w:tc>
      </w:tr>
      <w:tr w:rsidR="00226647" w:rsidRPr="00D11EA6" w14:paraId="6ED6290A" w14:textId="77777777" w:rsidTr="00226647">
        <w:tc>
          <w:tcPr>
            <w:tcW w:w="4743" w:type="dxa"/>
          </w:tcPr>
          <w:p w14:paraId="76A288E2" w14:textId="6FEF506C" w:rsidR="00226647" w:rsidRPr="00D11EA6" w:rsidRDefault="00BC446B" w:rsidP="00BC446B">
            <w:pPr>
              <w:rPr>
                <w:rFonts w:cstheme="minorHAnsi"/>
                <w:bCs/>
              </w:rPr>
            </w:pPr>
            <w:proofErr w:type="spellStart"/>
            <w:r w:rsidRPr="00D11EA6">
              <w:rPr>
                <w:rFonts w:cstheme="minorHAnsi"/>
                <w:bCs/>
              </w:rPr>
              <w:t>Sunum</w:t>
            </w:r>
            <w:proofErr w:type="spellEnd"/>
            <w:r w:rsidRPr="00D11EA6">
              <w:rPr>
                <w:rFonts w:cstheme="minorHAnsi"/>
                <w:bCs/>
              </w:rPr>
              <w:t xml:space="preserve"> </w:t>
            </w:r>
            <w:proofErr w:type="spellStart"/>
            <w:r w:rsidRPr="00D11EA6">
              <w:rPr>
                <w:rFonts w:cstheme="minorHAnsi"/>
                <w:bCs/>
              </w:rPr>
              <w:t>Hazırlama</w:t>
            </w:r>
            <w:proofErr w:type="spellEnd"/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A33CC" w14:textId="4AED23A3" w:rsidR="00226647" w:rsidRPr="00D11EA6" w:rsidRDefault="00BC446B" w:rsidP="00BC446B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1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EFF4" w14:textId="067D0D58" w:rsidR="00226647" w:rsidRPr="00D11EA6" w:rsidRDefault="00BC446B" w:rsidP="00BC446B">
            <w:pPr>
              <w:jc w:val="center"/>
              <w:rPr>
                <w:rFonts w:cstheme="minorHAnsi"/>
              </w:rPr>
            </w:pPr>
            <w:r w:rsidRPr="00D11EA6">
              <w:rPr>
                <w:rFonts w:cstheme="minorHAnsi"/>
              </w:rPr>
              <w:t>4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2B20" w14:textId="06759661" w:rsidR="00226647" w:rsidRPr="00D11EA6" w:rsidRDefault="00BC446B" w:rsidP="00BC446B">
            <w:pPr>
              <w:jc w:val="center"/>
              <w:rPr>
                <w:rFonts w:cstheme="minorHAnsi"/>
                <w:bCs/>
              </w:rPr>
            </w:pPr>
            <w:r w:rsidRPr="00D11EA6">
              <w:rPr>
                <w:rFonts w:cstheme="minorHAnsi"/>
                <w:bCs/>
              </w:rPr>
              <w:t>4</w:t>
            </w:r>
          </w:p>
        </w:tc>
      </w:tr>
      <w:tr w:rsidR="00BC446B" w:rsidRPr="00D11EA6" w14:paraId="21189272" w14:textId="77777777" w:rsidTr="00226647">
        <w:tc>
          <w:tcPr>
            <w:tcW w:w="4743" w:type="dxa"/>
          </w:tcPr>
          <w:p w14:paraId="1FEDB51C" w14:textId="13A50850" w:rsidR="00BC446B" w:rsidRPr="00D11EA6" w:rsidRDefault="00BC446B" w:rsidP="00BC446B">
            <w:pPr>
              <w:jc w:val="center"/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Toplam</w:t>
            </w:r>
            <w:proofErr w:type="spellEnd"/>
            <w:r w:rsidRPr="00D11EA6">
              <w:rPr>
                <w:rFonts w:cstheme="minorHAnsi"/>
                <w:b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</w:rPr>
              <w:t>iş</w:t>
            </w:r>
            <w:proofErr w:type="spellEnd"/>
            <w:r w:rsidRPr="00D11EA6">
              <w:rPr>
                <w:rFonts w:cstheme="minorHAnsi"/>
                <w:b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</w:rPr>
              <w:t>yükü</w:t>
            </w:r>
            <w:proofErr w:type="spellEnd"/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C118" w14:textId="77777777" w:rsidR="00BC446B" w:rsidRPr="00D11EA6" w:rsidRDefault="00BC446B" w:rsidP="00BC446B">
            <w:pPr>
              <w:rPr>
                <w:rFonts w:cstheme="minorHAnsi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1BDD4" w14:textId="77777777" w:rsidR="00BC446B" w:rsidRPr="00D11EA6" w:rsidRDefault="00BC446B" w:rsidP="00BC446B">
            <w:pPr>
              <w:rPr>
                <w:rFonts w:cstheme="minorHAnsi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32E0" w14:textId="3D3CAA00" w:rsidR="00BC446B" w:rsidRPr="00D11EA6" w:rsidRDefault="00BC446B" w:rsidP="00BC446B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2,633</w:t>
            </w:r>
          </w:p>
        </w:tc>
      </w:tr>
      <w:tr w:rsidR="00BC446B" w:rsidRPr="00D11EA6" w14:paraId="11AF136B" w14:textId="77777777" w:rsidTr="00226647">
        <w:tc>
          <w:tcPr>
            <w:tcW w:w="4743" w:type="dxa"/>
          </w:tcPr>
          <w:p w14:paraId="28F14A3D" w14:textId="77777777" w:rsidR="00BC446B" w:rsidRPr="00D11EA6" w:rsidRDefault="00BC446B" w:rsidP="00BC446B">
            <w:pPr>
              <w:jc w:val="center"/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Toplam</w:t>
            </w:r>
            <w:proofErr w:type="spellEnd"/>
            <w:r w:rsidRPr="00D11EA6">
              <w:rPr>
                <w:rFonts w:cstheme="minorHAnsi"/>
                <w:b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</w:rPr>
              <w:t>iş</w:t>
            </w:r>
            <w:proofErr w:type="spellEnd"/>
            <w:r w:rsidRPr="00D11EA6">
              <w:rPr>
                <w:rFonts w:cstheme="minorHAnsi"/>
                <w:b/>
              </w:rPr>
              <w:t xml:space="preserve"> </w:t>
            </w:r>
            <w:proofErr w:type="spellStart"/>
            <w:r w:rsidRPr="00D11EA6">
              <w:rPr>
                <w:rFonts w:cstheme="minorHAnsi"/>
                <w:b/>
              </w:rPr>
              <w:t>yükü</w:t>
            </w:r>
            <w:proofErr w:type="spellEnd"/>
            <w:r w:rsidRPr="00D11EA6">
              <w:rPr>
                <w:rFonts w:cstheme="minorHAnsi"/>
                <w:b/>
              </w:rPr>
              <w:t>/ 30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C553" w14:textId="77777777" w:rsidR="00BC446B" w:rsidRPr="00D11EA6" w:rsidRDefault="00BC446B" w:rsidP="00BC446B">
            <w:pPr>
              <w:rPr>
                <w:rFonts w:cstheme="minorHAnsi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DFB7" w14:textId="77777777" w:rsidR="00BC446B" w:rsidRPr="00D11EA6" w:rsidRDefault="00BC446B" w:rsidP="00BC446B">
            <w:pPr>
              <w:rPr>
                <w:rFonts w:cstheme="minorHAnsi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2BCC" w14:textId="4907DA9D" w:rsidR="00BC446B" w:rsidRPr="00D11EA6" w:rsidRDefault="00BC446B" w:rsidP="00BC446B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3</w:t>
            </w:r>
          </w:p>
        </w:tc>
      </w:tr>
      <w:tr w:rsidR="00BC446B" w:rsidRPr="00D11EA6" w14:paraId="61C11465" w14:textId="77777777" w:rsidTr="00226647">
        <w:tc>
          <w:tcPr>
            <w:tcW w:w="4743" w:type="dxa"/>
          </w:tcPr>
          <w:p w14:paraId="0488AF57" w14:textId="77777777" w:rsidR="00BC446B" w:rsidRPr="00D11EA6" w:rsidRDefault="00BC446B" w:rsidP="00BC446B">
            <w:pPr>
              <w:jc w:val="center"/>
              <w:rPr>
                <w:rFonts w:cstheme="minorHAnsi"/>
                <w:b/>
              </w:rPr>
            </w:pPr>
            <w:proofErr w:type="spellStart"/>
            <w:r w:rsidRPr="00D11EA6">
              <w:rPr>
                <w:rFonts w:cstheme="minorHAnsi"/>
                <w:b/>
              </w:rPr>
              <w:t>Dersin</w:t>
            </w:r>
            <w:proofErr w:type="spellEnd"/>
            <w:r w:rsidRPr="00D11EA6">
              <w:rPr>
                <w:rFonts w:cstheme="minorHAnsi"/>
                <w:b/>
              </w:rPr>
              <w:t xml:space="preserve"> AKTS </w:t>
            </w:r>
            <w:proofErr w:type="spellStart"/>
            <w:r w:rsidRPr="00D11EA6">
              <w:rPr>
                <w:rFonts w:cstheme="minorHAnsi"/>
                <w:b/>
              </w:rPr>
              <w:t>kredisi</w:t>
            </w:r>
            <w:proofErr w:type="spellEnd"/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4A51" w14:textId="77777777" w:rsidR="00BC446B" w:rsidRPr="00D11EA6" w:rsidRDefault="00BC446B" w:rsidP="00BC446B">
            <w:pPr>
              <w:rPr>
                <w:rFonts w:cstheme="minorHAnsi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B142" w14:textId="77777777" w:rsidR="00BC446B" w:rsidRPr="00D11EA6" w:rsidRDefault="00BC446B" w:rsidP="00BC446B">
            <w:pPr>
              <w:rPr>
                <w:rFonts w:cstheme="minorHAnsi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14C9" w14:textId="28315C7F" w:rsidR="00BC446B" w:rsidRPr="00D11EA6" w:rsidRDefault="00BC446B" w:rsidP="00BC446B">
            <w:pPr>
              <w:jc w:val="center"/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3</w:t>
            </w:r>
          </w:p>
        </w:tc>
      </w:tr>
    </w:tbl>
    <w:p w14:paraId="302AD8EA" w14:textId="4B59BCE5" w:rsidR="00A472E5" w:rsidRPr="00D11EA6" w:rsidRDefault="00A472E5" w:rsidP="00550DF1">
      <w:pPr>
        <w:rPr>
          <w:rFonts w:cstheme="minorHAnsi"/>
          <w:sz w:val="20"/>
          <w:szCs w:val="20"/>
        </w:rPr>
      </w:pPr>
    </w:p>
    <w:p w14:paraId="4CB07934" w14:textId="77777777" w:rsidR="00226647" w:rsidRPr="00D11EA6" w:rsidRDefault="00226647" w:rsidP="00550DF1">
      <w:pPr>
        <w:rPr>
          <w:rFonts w:cstheme="minorHAnsi"/>
          <w:sz w:val="20"/>
          <w:szCs w:val="20"/>
        </w:rPr>
      </w:pPr>
    </w:p>
    <w:tbl>
      <w:tblPr>
        <w:tblW w:w="9075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30"/>
        <w:gridCol w:w="5745"/>
      </w:tblGrid>
      <w:tr w:rsidR="0045032C" w:rsidRPr="00D11EA6" w14:paraId="05EC7897" w14:textId="77777777" w:rsidTr="00226647"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05F79" w14:textId="77777777" w:rsidR="0045032C" w:rsidRPr="00D11EA6" w:rsidRDefault="0045032C" w:rsidP="0045032C">
            <w:pPr>
              <w:widowControl w:val="0"/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proofErr w:type="spellStart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>Dersin</w:t>
            </w:r>
            <w:proofErr w:type="spellEnd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 xml:space="preserve"> meslek </w:t>
            </w:r>
            <w:proofErr w:type="spellStart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>eğitimini</w:t>
            </w:r>
            <w:proofErr w:type="spellEnd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>sağlamaya</w:t>
            </w:r>
            <w:proofErr w:type="spellEnd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>yönelik</w:t>
            </w:r>
            <w:proofErr w:type="spellEnd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>katkısı</w:t>
            </w:r>
            <w:proofErr w:type="spellEnd"/>
            <w:r w:rsidRPr="00D11EA6">
              <w:rPr>
                <w:rFonts w:eastAsia="Times New Roman" w:cstheme="minorHAnsi"/>
                <w:b/>
                <w:sz w:val="24"/>
                <w:szCs w:val="24"/>
              </w:rPr>
              <w:t>:</w:t>
            </w:r>
          </w:p>
          <w:p w14:paraId="32EB9653" w14:textId="77777777" w:rsidR="0045032C" w:rsidRPr="00D11EA6" w:rsidRDefault="0045032C" w:rsidP="0045032C">
            <w:pPr>
              <w:widowControl w:val="0"/>
              <w:spacing w:after="0" w:line="240" w:lineRule="auto"/>
              <w:ind w:left="-141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7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2C140" w14:textId="6342D923" w:rsidR="0045032C" w:rsidRPr="00D11EA6" w:rsidRDefault="00FB00A0" w:rsidP="0045032C">
            <w:pPr>
              <w:widowControl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Disiplinler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arası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bilgileri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tasarım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bilgisi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olarak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değerlendirebilme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ve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biyo-esinlenme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kavramını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tasarım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sürecine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aktarabilme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becerisi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D11EA6">
              <w:rPr>
                <w:rFonts w:eastAsia="Times New Roman" w:cstheme="minorHAnsi"/>
                <w:sz w:val="24"/>
                <w:szCs w:val="24"/>
              </w:rPr>
              <w:t>kazanılması</w:t>
            </w:r>
            <w:proofErr w:type="spellEnd"/>
            <w:r w:rsidRPr="00D11EA6"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</w:tr>
    </w:tbl>
    <w:p w14:paraId="5BDADF24" w14:textId="77777777" w:rsidR="0045032C" w:rsidRPr="00D11EA6" w:rsidRDefault="0045032C" w:rsidP="00550DF1">
      <w:pPr>
        <w:rPr>
          <w:rFonts w:cstheme="minorHAnsi"/>
          <w:sz w:val="4"/>
          <w:szCs w:val="4"/>
        </w:rPr>
      </w:pPr>
    </w:p>
    <w:tbl>
      <w:tblPr>
        <w:tblStyle w:val="TableGrid"/>
        <w:tblpPr w:leftFromText="141" w:rightFromText="141" w:vertAnchor="text" w:horzAnchor="margin" w:tblpY="-658"/>
        <w:tblW w:w="9067" w:type="dxa"/>
        <w:tblLayout w:type="fixed"/>
        <w:tblLook w:val="04A0" w:firstRow="1" w:lastRow="0" w:firstColumn="1" w:lastColumn="0" w:noHBand="0" w:noVBand="1"/>
      </w:tblPr>
      <w:tblGrid>
        <w:gridCol w:w="738"/>
        <w:gridCol w:w="757"/>
        <w:gridCol w:w="757"/>
        <w:gridCol w:w="757"/>
        <w:gridCol w:w="757"/>
        <w:gridCol w:w="757"/>
        <w:gridCol w:w="758"/>
        <w:gridCol w:w="757"/>
        <w:gridCol w:w="757"/>
        <w:gridCol w:w="757"/>
        <w:gridCol w:w="757"/>
        <w:gridCol w:w="758"/>
      </w:tblGrid>
      <w:tr w:rsidR="0045032C" w:rsidRPr="00D11EA6" w14:paraId="44DD5D84" w14:textId="77777777" w:rsidTr="004F58C8">
        <w:tc>
          <w:tcPr>
            <w:tcW w:w="738" w:type="dxa"/>
          </w:tcPr>
          <w:p w14:paraId="76AF614F" w14:textId="77777777" w:rsidR="0045032C" w:rsidRPr="00D11EA6" w:rsidRDefault="0045032C" w:rsidP="004F58C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7" w:type="dxa"/>
          </w:tcPr>
          <w:p w14:paraId="41350FDB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1</w:t>
            </w:r>
          </w:p>
        </w:tc>
        <w:tc>
          <w:tcPr>
            <w:tcW w:w="757" w:type="dxa"/>
          </w:tcPr>
          <w:p w14:paraId="2BAE1DA6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2</w:t>
            </w:r>
          </w:p>
        </w:tc>
        <w:tc>
          <w:tcPr>
            <w:tcW w:w="757" w:type="dxa"/>
          </w:tcPr>
          <w:p w14:paraId="51B44205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3</w:t>
            </w:r>
          </w:p>
        </w:tc>
        <w:tc>
          <w:tcPr>
            <w:tcW w:w="757" w:type="dxa"/>
          </w:tcPr>
          <w:p w14:paraId="0B55960F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4</w:t>
            </w:r>
          </w:p>
        </w:tc>
        <w:tc>
          <w:tcPr>
            <w:tcW w:w="757" w:type="dxa"/>
          </w:tcPr>
          <w:p w14:paraId="6D6A6190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5</w:t>
            </w:r>
          </w:p>
        </w:tc>
        <w:tc>
          <w:tcPr>
            <w:tcW w:w="758" w:type="dxa"/>
          </w:tcPr>
          <w:p w14:paraId="252DC049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6</w:t>
            </w:r>
          </w:p>
        </w:tc>
        <w:tc>
          <w:tcPr>
            <w:tcW w:w="757" w:type="dxa"/>
          </w:tcPr>
          <w:p w14:paraId="67366471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7</w:t>
            </w:r>
          </w:p>
        </w:tc>
        <w:tc>
          <w:tcPr>
            <w:tcW w:w="757" w:type="dxa"/>
          </w:tcPr>
          <w:p w14:paraId="2CB83E89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8</w:t>
            </w:r>
          </w:p>
        </w:tc>
        <w:tc>
          <w:tcPr>
            <w:tcW w:w="757" w:type="dxa"/>
          </w:tcPr>
          <w:p w14:paraId="3343CE6F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9</w:t>
            </w:r>
          </w:p>
        </w:tc>
        <w:tc>
          <w:tcPr>
            <w:tcW w:w="757" w:type="dxa"/>
          </w:tcPr>
          <w:p w14:paraId="4B5348CC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10</w:t>
            </w:r>
          </w:p>
        </w:tc>
        <w:tc>
          <w:tcPr>
            <w:tcW w:w="758" w:type="dxa"/>
          </w:tcPr>
          <w:p w14:paraId="551C9718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PÇ11</w:t>
            </w:r>
          </w:p>
        </w:tc>
      </w:tr>
      <w:tr w:rsidR="0045032C" w:rsidRPr="00D11EA6" w14:paraId="3448C5DF" w14:textId="77777777" w:rsidTr="004F58C8">
        <w:tc>
          <w:tcPr>
            <w:tcW w:w="738" w:type="dxa"/>
          </w:tcPr>
          <w:p w14:paraId="7B597D12" w14:textId="77777777" w:rsidR="0045032C" w:rsidRPr="00D11EA6" w:rsidRDefault="0045032C" w:rsidP="004F58C8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ÖÇ1</w:t>
            </w:r>
          </w:p>
        </w:tc>
        <w:tc>
          <w:tcPr>
            <w:tcW w:w="757" w:type="dxa"/>
            <w:vAlign w:val="center"/>
          </w:tcPr>
          <w:p w14:paraId="33201FDD" w14:textId="51C2A166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727332BB" w14:textId="52310078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486E1AC8" w14:textId="3CEBEFA8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43064565" w14:textId="4255E7BB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62A10C41" w14:textId="6659C5BC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8" w:type="dxa"/>
            <w:vAlign w:val="center"/>
          </w:tcPr>
          <w:p w14:paraId="57600E47" w14:textId="30B549C3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1B108C84" w14:textId="5D27EC8C" w:rsidR="0045032C" w:rsidRPr="00D11EA6" w:rsidRDefault="00132DC5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64EB6BCF" w14:textId="01528816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3693C575" w14:textId="457182FC" w:rsidR="0045032C" w:rsidRPr="00D11EA6" w:rsidRDefault="00132DC5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5E0AEA80" w14:textId="0B506097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8" w:type="dxa"/>
            <w:vAlign w:val="center"/>
          </w:tcPr>
          <w:p w14:paraId="63D317E6" w14:textId="77777777" w:rsidR="0045032C" w:rsidRPr="00D11EA6" w:rsidRDefault="0045032C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0</w:t>
            </w:r>
          </w:p>
        </w:tc>
      </w:tr>
      <w:tr w:rsidR="0045032C" w:rsidRPr="00D11EA6" w14:paraId="20EFE614" w14:textId="77777777" w:rsidTr="004F58C8">
        <w:tc>
          <w:tcPr>
            <w:tcW w:w="738" w:type="dxa"/>
          </w:tcPr>
          <w:p w14:paraId="66DBC464" w14:textId="77777777" w:rsidR="0045032C" w:rsidRPr="00D11EA6" w:rsidRDefault="0045032C" w:rsidP="004F58C8">
            <w:pPr>
              <w:rPr>
                <w:rFonts w:cstheme="minorHAnsi"/>
              </w:rPr>
            </w:pPr>
            <w:r w:rsidRPr="00D11EA6">
              <w:rPr>
                <w:rFonts w:cstheme="minorHAnsi"/>
                <w:b/>
              </w:rPr>
              <w:t>ÖÇ2</w:t>
            </w:r>
          </w:p>
        </w:tc>
        <w:tc>
          <w:tcPr>
            <w:tcW w:w="757" w:type="dxa"/>
            <w:vAlign w:val="center"/>
          </w:tcPr>
          <w:p w14:paraId="180A1C01" w14:textId="25963010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56E10683" w14:textId="0DBE99ED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11C3B99E" w14:textId="6423D0D8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1CB496B3" w14:textId="4D0FCDB4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570622A0" w14:textId="7FD9EE06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8" w:type="dxa"/>
            <w:vAlign w:val="center"/>
          </w:tcPr>
          <w:p w14:paraId="216B268C" w14:textId="5A6E12B5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26B29B35" w14:textId="2CE2BBAF" w:rsidR="0045032C" w:rsidRPr="00D11EA6" w:rsidRDefault="00132DC5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2CF90BA2" w14:textId="139921D4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69401559" w14:textId="51C038CF" w:rsidR="0045032C" w:rsidRPr="00D11EA6" w:rsidRDefault="00132DC5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5A7FECD1" w14:textId="3A3C6077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8" w:type="dxa"/>
            <w:vAlign w:val="center"/>
          </w:tcPr>
          <w:p w14:paraId="78AD06EF" w14:textId="6C06F5C9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45032C" w:rsidRPr="00D11EA6" w14:paraId="6E2432DF" w14:textId="77777777" w:rsidTr="004F58C8">
        <w:tc>
          <w:tcPr>
            <w:tcW w:w="738" w:type="dxa"/>
          </w:tcPr>
          <w:p w14:paraId="2E5A4C6E" w14:textId="77777777" w:rsidR="0045032C" w:rsidRPr="00D11EA6" w:rsidRDefault="0045032C" w:rsidP="004F58C8">
            <w:pPr>
              <w:rPr>
                <w:rFonts w:cstheme="minorHAnsi"/>
              </w:rPr>
            </w:pPr>
            <w:r w:rsidRPr="00D11EA6">
              <w:rPr>
                <w:rFonts w:cstheme="minorHAnsi"/>
                <w:b/>
              </w:rPr>
              <w:t>ÖÇ3</w:t>
            </w:r>
          </w:p>
        </w:tc>
        <w:tc>
          <w:tcPr>
            <w:tcW w:w="757" w:type="dxa"/>
            <w:vAlign w:val="center"/>
          </w:tcPr>
          <w:p w14:paraId="5932F685" w14:textId="621011C2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13282F00" w14:textId="1D86357E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079FCEF2" w14:textId="40BED979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18D2D962" w14:textId="74A9C15C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6BEA324E" w14:textId="55DAE391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8" w:type="dxa"/>
            <w:vAlign w:val="center"/>
          </w:tcPr>
          <w:p w14:paraId="1298D2E6" w14:textId="7C0C8B3A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0BDF7F13" w14:textId="6AFDFC25" w:rsidR="0045032C" w:rsidRPr="00D11EA6" w:rsidRDefault="00132DC5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181AB440" w14:textId="452E4A5E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5381C581" w14:textId="5D5997F1" w:rsidR="0045032C" w:rsidRPr="00D11EA6" w:rsidRDefault="00132DC5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3482BFEE" w14:textId="5A74A1B3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8" w:type="dxa"/>
            <w:vAlign w:val="center"/>
          </w:tcPr>
          <w:p w14:paraId="1709CDAD" w14:textId="10C4FF34" w:rsidR="0045032C" w:rsidRPr="00D11EA6" w:rsidRDefault="00712F56" w:rsidP="004F58C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11EA6"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45032C" w:rsidRPr="00D11EA6" w14:paraId="2C1BF100" w14:textId="77777777" w:rsidTr="004F58C8">
        <w:tc>
          <w:tcPr>
            <w:tcW w:w="738" w:type="dxa"/>
          </w:tcPr>
          <w:p w14:paraId="76882BC7" w14:textId="77777777" w:rsidR="0045032C" w:rsidRPr="00D11EA6" w:rsidRDefault="0045032C" w:rsidP="004F58C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329" w:type="dxa"/>
            <w:gridSpan w:val="11"/>
          </w:tcPr>
          <w:p w14:paraId="61046CEC" w14:textId="77777777" w:rsidR="0045032C" w:rsidRPr="00D11EA6" w:rsidRDefault="0045032C" w:rsidP="004F58C8">
            <w:pPr>
              <w:rPr>
                <w:rFonts w:cstheme="minorHAnsi"/>
              </w:rPr>
            </w:pPr>
            <w:r w:rsidRPr="00D11EA6">
              <w:rPr>
                <w:rFonts w:cstheme="minorHAnsi"/>
              </w:rPr>
              <w:t xml:space="preserve">PÇ: Program </w:t>
            </w:r>
            <w:proofErr w:type="spellStart"/>
            <w:r w:rsidRPr="00D11EA6">
              <w:rPr>
                <w:rFonts w:cstheme="minorHAnsi"/>
              </w:rPr>
              <w:t>Çıktısı</w:t>
            </w:r>
            <w:proofErr w:type="spellEnd"/>
            <w:r w:rsidRPr="00D11EA6">
              <w:rPr>
                <w:rFonts w:cstheme="minorHAnsi"/>
              </w:rPr>
              <w:t xml:space="preserve"> | ÖÇ: </w:t>
            </w:r>
            <w:proofErr w:type="spellStart"/>
            <w:r w:rsidRPr="00D11EA6">
              <w:rPr>
                <w:rFonts w:cstheme="minorHAnsi"/>
              </w:rPr>
              <w:t>Öğrenim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  <w:proofErr w:type="spellStart"/>
            <w:r w:rsidRPr="00D11EA6">
              <w:rPr>
                <w:rFonts w:cstheme="minorHAnsi"/>
              </w:rPr>
              <w:t>Çıktısı</w:t>
            </w:r>
            <w:proofErr w:type="spellEnd"/>
            <w:r w:rsidRPr="00D11EA6">
              <w:rPr>
                <w:rFonts w:cstheme="minorHAnsi"/>
              </w:rPr>
              <w:t xml:space="preserve"> </w:t>
            </w:r>
          </w:p>
          <w:p w14:paraId="01D38EDA" w14:textId="77777777" w:rsidR="0045032C" w:rsidRPr="00D11EA6" w:rsidRDefault="0045032C" w:rsidP="004F58C8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D11EA6">
              <w:rPr>
                <w:rFonts w:cstheme="minorHAnsi"/>
              </w:rPr>
              <w:t>Değer</w:t>
            </w:r>
            <w:proofErr w:type="spellEnd"/>
            <w:r w:rsidRPr="00D11EA6">
              <w:rPr>
                <w:rFonts w:cstheme="minorHAnsi"/>
              </w:rPr>
              <w:t xml:space="preserve">: 0: Yok | 1: </w:t>
            </w:r>
            <w:proofErr w:type="spellStart"/>
            <w:r w:rsidRPr="00D11EA6">
              <w:rPr>
                <w:rFonts w:cstheme="minorHAnsi"/>
              </w:rPr>
              <w:t>Düşük</w:t>
            </w:r>
            <w:proofErr w:type="spellEnd"/>
            <w:r w:rsidRPr="00D11EA6">
              <w:rPr>
                <w:rFonts w:cstheme="minorHAnsi"/>
              </w:rPr>
              <w:t xml:space="preserve"> | 2: </w:t>
            </w:r>
            <w:proofErr w:type="spellStart"/>
            <w:r w:rsidRPr="00D11EA6">
              <w:rPr>
                <w:rFonts w:cstheme="minorHAnsi"/>
              </w:rPr>
              <w:t>Orta</w:t>
            </w:r>
            <w:proofErr w:type="spellEnd"/>
            <w:r w:rsidRPr="00D11EA6">
              <w:rPr>
                <w:rFonts w:cstheme="minorHAnsi"/>
              </w:rPr>
              <w:t xml:space="preserve"> | 3: </w:t>
            </w:r>
            <w:proofErr w:type="spellStart"/>
            <w:r w:rsidRPr="00D11EA6">
              <w:rPr>
                <w:rFonts w:cstheme="minorHAnsi"/>
              </w:rPr>
              <w:t>Yüksek</w:t>
            </w:r>
            <w:proofErr w:type="spellEnd"/>
          </w:p>
        </w:tc>
      </w:tr>
    </w:tbl>
    <w:p w14:paraId="46F9627F" w14:textId="77777777" w:rsidR="0045032C" w:rsidRPr="00D11EA6" w:rsidRDefault="0045032C" w:rsidP="00550DF1">
      <w:pPr>
        <w:rPr>
          <w:rFonts w:cstheme="minorHAnsi"/>
          <w:sz w:val="2"/>
          <w:szCs w:val="2"/>
        </w:rPr>
      </w:pPr>
    </w:p>
    <w:tbl>
      <w:tblPr>
        <w:tblStyle w:val="TableGrid"/>
        <w:tblpPr w:leftFromText="141" w:rightFromText="141" w:vertAnchor="text" w:horzAnchor="margin" w:tblpY="30"/>
        <w:tblW w:w="0" w:type="auto"/>
        <w:tblLook w:val="04A0" w:firstRow="1" w:lastRow="0" w:firstColumn="1" w:lastColumn="0" w:noHBand="0" w:noVBand="1"/>
      </w:tblPr>
      <w:tblGrid>
        <w:gridCol w:w="5524"/>
        <w:gridCol w:w="3538"/>
      </w:tblGrid>
      <w:tr w:rsidR="0024089C" w:rsidRPr="00D11EA6" w14:paraId="67C00678" w14:textId="77777777" w:rsidTr="007E223E">
        <w:tc>
          <w:tcPr>
            <w:tcW w:w="5524" w:type="dxa"/>
          </w:tcPr>
          <w:p w14:paraId="68447647" w14:textId="77777777" w:rsidR="0024089C" w:rsidRPr="00D11EA6" w:rsidRDefault="0024089C" w:rsidP="0024089C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lastRenderedPageBreak/>
              <w:t>DERSİN ÖĞRETİM ÜYESİ/ÜYELERİ:</w:t>
            </w:r>
          </w:p>
        </w:tc>
        <w:tc>
          <w:tcPr>
            <w:tcW w:w="3538" w:type="dxa"/>
          </w:tcPr>
          <w:p w14:paraId="257A8153" w14:textId="7F68BCFC" w:rsidR="0024089C" w:rsidRPr="00D11EA6" w:rsidRDefault="0024089C" w:rsidP="00AE5A0B">
            <w:pPr>
              <w:rPr>
                <w:rFonts w:cstheme="minorHAnsi"/>
              </w:rPr>
            </w:pPr>
            <w:r w:rsidRPr="00D11EA6">
              <w:rPr>
                <w:rFonts w:cstheme="minorHAnsi"/>
              </w:rPr>
              <w:t>D</w:t>
            </w:r>
            <w:r w:rsidR="00811673" w:rsidRPr="00D11EA6">
              <w:rPr>
                <w:rFonts w:cstheme="minorHAnsi"/>
              </w:rPr>
              <w:t xml:space="preserve">r. </w:t>
            </w:r>
            <w:proofErr w:type="spellStart"/>
            <w:r w:rsidR="00811673" w:rsidRPr="00D11EA6">
              <w:rPr>
                <w:rFonts w:cstheme="minorHAnsi"/>
              </w:rPr>
              <w:t>Didem</w:t>
            </w:r>
            <w:proofErr w:type="spellEnd"/>
            <w:r w:rsidR="00811673" w:rsidRPr="00D11EA6">
              <w:rPr>
                <w:rFonts w:cstheme="minorHAnsi"/>
              </w:rPr>
              <w:t xml:space="preserve"> Aksoy </w:t>
            </w:r>
            <w:proofErr w:type="spellStart"/>
            <w:r w:rsidR="00811673" w:rsidRPr="00D11EA6">
              <w:rPr>
                <w:rFonts w:cstheme="minorHAnsi"/>
              </w:rPr>
              <w:t>Körpe</w:t>
            </w:r>
            <w:proofErr w:type="spellEnd"/>
          </w:p>
        </w:tc>
      </w:tr>
      <w:tr w:rsidR="0024089C" w:rsidRPr="00D11EA6" w14:paraId="6F5E768F" w14:textId="77777777" w:rsidTr="00D8161E">
        <w:tc>
          <w:tcPr>
            <w:tcW w:w="5524" w:type="dxa"/>
          </w:tcPr>
          <w:p w14:paraId="4CC52812" w14:textId="77777777" w:rsidR="0024089C" w:rsidRPr="00D11EA6" w:rsidRDefault="0024089C" w:rsidP="0024089C">
            <w:pPr>
              <w:rPr>
                <w:rFonts w:cstheme="minorHAnsi"/>
                <w:b/>
              </w:rPr>
            </w:pPr>
            <w:r w:rsidRPr="00D11EA6">
              <w:rPr>
                <w:rFonts w:cstheme="minorHAnsi"/>
                <w:b/>
              </w:rPr>
              <w:t>TANITIM FORMUNUN HAZIRLANMA TARİHİ:</w:t>
            </w:r>
          </w:p>
        </w:tc>
        <w:tc>
          <w:tcPr>
            <w:tcW w:w="3538" w:type="dxa"/>
            <w:shd w:val="clear" w:color="auto" w:fill="auto"/>
          </w:tcPr>
          <w:p w14:paraId="429F2BC2" w14:textId="6DF03171" w:rsidR="0024089C" w:rsidRPr="00D11EA6" w:rsidRDefault="00811673" w:rsidP="004C4B7B">
            <w:pPr>
              <w:rPr>
                <w:rFonts w:cstheme="minorHAnsi"/>
              </w:rPr>
            </w:pPr>
            <w:r w:rsidRPr="00D11EA6">
              <w:rPr>
                <w:rFonts w:cstheme="minorHAnsi"/>
              </w:rPr>
              <w:t>30</w:t>
            </w:r>
            <w:r w:rsidR="0024089C" w:rsidRPr="00D11EA6">
              <w:rPr>
                <w:rFonts w:cstheme="minorHAnsi"/>
              </w:rPr>
              <w:t>/</w:t>
            </w:r>
            <w:r w:rsidR="00AE5A0B" w:rsidRPr="00D11EA6">
              <w:rPr>
                <w:rFonts w:cstheme="minorHAnsi"/>
              </w:rPr>
              <w:t>1</w:t>
            </w:r>
            <w:r w:rsidRPr="00D11EA6">
              <w:rPr>
                <w:rFonts w:cstheme="minorHAnsi"/>
              </w:rPr>
              <w:t>1</w:t>
            </w:r>
            <w:r w:rsidR="0024089C" w:rsidRPr="00D11EA6">
              <w:rPr>
                <w:rFonts w:cstheme="minorHAnsi"/>
              </w:rPr>
              <w:t>/20</w:t>
            </w:r>
            <w:r w:rsidR="00AE5A0B" w:rsidRPr="00D11EA6">
              <w:rPr>
                <w:rFonts w:cstheme="minorHAnsi"/>
              </w:rPr>
              <w:t>21</w:t>
            </w:r>
          </w:p>
        </w:tc>
      </w:tr>
    </w:tbl>
    <w:p w14:paraId="15F737EC" w14:textId="77777777" w:rsidR="00AB7C88" w:rsidRPr="00D11EA6" w:rsidRDefault="00AB7C88" w:rsidP="00550DF1">
      <w:pPr>
        <w:rPr>
          <w:rFonts w:cstheme="minorHAnsi"/>
          <w:sz w:val="2"/>
          <w:szCs w:val="2"/>
        </w:rPr>
      </w:pPr>
    </w:p>
    <w:tbl>
      <w:tblPr>
        <w:tblStyle w:val="TableGrid"/>
        <w:tblpPr w:leftFromText="141" w:rightFromText="141" w:vertAnchor="text" w:horzAnchor="margin" w:tblpY="833"/>
        <w:tblW w:w="0" w:type="auto"/>
        <w:tblLook w:val="04A0" w:firstRow="1" w:lastRow="0" w:firstColumn="1" w:lastColumn="0" w:noHBand="0" w:noVBand="1"/>
      </w:tblPr>
      <w:tblGrid>
        <w:gridCol w:w="4533"/>
        <w:gridCol w:w="4529"/>
      </w:tblGrid>
      <w:tr w:rsidR="00AB7C88" w:rsidRPr="00D11EA6" w14:paraId="036F0382" w14:textId="77777777" w:rsidTr="00226647">
        <w:trPr>
          <w:trHeight w:val="382"/>
        </w:trPr>
        <w:tc>
          <w:tcPr>
            <w:tcW w:w="4533" w:type="dxa"/>
            <w:vAlign w:val="center"/>
          </w:tcPr>
          <w:p w14:paraId="482928D5" w14:textId="77777777" w:rsidR="00AB7C88" w:rsidRPr="00D11EA6" w:rsidRDefault="000826CA" w:rsidP="00226647">
            <w:pPr>
              <w:rPr>
                <w:rFonts w:cstheme="minorHAnsi"/>
                <w:sz w:val="18"/>
                <w:szCs w:val="18"/>
              </w:rPr>
            </w:pPr>
            <w:r w:rsidRPr="00D11EA6">
              <w:rPr>
                <w:rFonts w:cstheme="minorHAnsi"/>
                <w:b/>
                <w:sz w:val="18"/>
                <w:szCs w:val="18"/>
              </w:rPr>
              <w:t xml:space="preserve">DERSİN </w:t>
            </w:r>
            <w:r w:rsidR="00AB7C88" w:rsidRPr="00D11EA6">
              <w:rPr>
                <w:rFonts w:cstheme="minorHAnsi"/>
                <w:b/>
                <w:sz w:val="18"/>
                <w:szCs w:val="18"/>
              </w:rPr>
              <w:t>ÖĞRENİM ÇIKTILARI:</w:t>
            </w:r>
          </w:p>
        </w:tc>
        <w:tc>
          <w:tcPr>
            <w:tcW w:w="4529" w:type="dxa"/>
            <w:vAlign w:val="center"/>
          </w:tcPr>
          <w:p w14:paraId="6E1053E2" w14:textId="77777777" w:rsidR="00AB7C88" w:rsidRPr="00D11EA6" w:rsidRDefault="00AB7C88" w:rsidP="0022664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11EA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GRAM ÇIKTILARI</w:t>
            </w:r>
          </w:p>
        </w:tc>
      </w:tr>
      <w:tr w:rsidR="00AB7C88" w:rsidRPr="00D11EA6" w14:paraId="51C111BD" w14:textId="77777777" w:rsidTr="00226647">
        <w:trPr>
          <w:trHeight w:val="425"/>
        </w:trPr>
        <w:tc>
          <w:tcPr>
            <w:tcW w:w="4533" w:type="dxa"/>
          </w:tcPr>
          <w:p w14:paraId="54E65630" w14:textId="019023D5" w:rsidR="0066522F" w:rsidRPr="00D11EA6" w:rsidRDefault="00800487" w:rsidP="00226647">
            <w:pPr>
              <w:jc w:val="both"/>
              <w:rPr>
                <w:rFonts w:cstheme="minorHAnsi"/>
                <w:bCs/>
                <w:sz w:val="18"/>
                <w:szCs w:val="18"/>
              </w:rPr>
            </w:pPr>
            <w:r w:rsidRPr="00D11EA6">
              <w:rPr>
                <w:rFonts w:cstheme="minorHAnsi"/>
                <w:b/>
                <w:sz w:val="18"/>
                <w:szCs w:val="18"/>
              </w:rPr>
              <w:t xml:space="preserve">ÖÇ1: </w:t>
            </w:r>
            <w:r w:rsidR="00811673" w:rsidRPr="00D11EA6">
              <w:rPr>
                <w:rFonts w:cstheme="minorHAnsi"/>
                <w:lang w:val="tr-TR"/>
              </w:rPr>
              <w:t xml:space="preserve"> Biyolojik sistemlerin tasarım ile ilişkisi hakkında bilgi sahibi olmak.</w:t>
            </w:r>
            <w:r w:rsidR="00D6299B" w:rsidRPr="00D11EA6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23853F9D" w14:textId="54B5BB16" w:rsidR="00800487" w:rsidRPr="00D11EA6" w:rsidRDefault="00800487" w:rsidP="00811673">
            <w:pPr>
              <w:jc w:val="both"/>
              <w:rPr>
                <w:rFonts w:cstheme="minorHAnsi"/>
                <w:bCs/>
                <w:sz w:val="18"/>
                <w:szCs w:val="18"/>
              </w:rPr>
            </w:pPr>
            <w:r w:rsidRPr="00D11EA6">
              <w:rPr>
                <w:rFonts w:cstheme="minorHAnsi"/>
                <w:b/>
                <w:sz w:val="18"/>
                <w:szCs w:val="18"/>
              </w:rPr>
              <w:t xml:space="preserve">ÖÇ2: </w:t>
            </w:r>
            <w:r w:rsidR="00D6299B" w:rsidRPr="00D11EA6">
              <w:rPr>
                <w:rFonts w:cstheme="minorHAnsi"/>
                <w:sz w:val="18"/>
                <w:szCs w:val="18"/>
              </w:rPr>
              <w:t xml:space="preserve"> </w:t>
            </w:r>
            <w:r w:rsidR="00811673" w:rsidRPr="00D11EA6">
              <w:rPr>
                <w:rFonts w:cstheme="minorHAnsi"/>
                <w:lang w:val="tr-TR"/>
              </w:rPr>
              <w:t xml:space="preserve"> Disiplinler arası bağlantı kurarak araştırma yapabilmek.</w:t>
            </w:r>
          </w:p>
          <w:p w14:paraId="49E62B26" w14:textId="36A1E3BC" w:rsidR="00800487" w:rsidRPr="00D11EA6" w:rsidRDefault="00800487" w:rsidP="00226647">
            <w:pPr>
              <w:jc w:val="both"/>
              <w:rPr>
                <w:rFonts w:cstheme="minorHAnsi"/>
                <w:bCs/>
                <w:sz w:val="18"/>
                <w:szCs w:val="18"/>
              </w:rPr>
            </w:pPr>
            <w:r w:rsidRPr="00D11EA6">
              <w:rPr>
                <w:rFonts w:cstheme="minorHAnsi"/>
                <w:b/>
                <w:sz w:val="18"/>
                <w:szCs w:val="18"/>
              </w:rPr>
              <w:t>ÖÇ3:</w:t>
            </w:r>
            <w:r w:rsidR="0066522F" w:rsidRPr="00D11EA6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="00D6299B" w:rsidRPr="00D11EA6">
              <w:rPr>
                <w:rFonts w:cstheme="minorHAnsi"/>
                <w:sz w:val="18"/>
                <w:szCs w:val="18"/>
              </w:rPr>
              <w:t xml:space="preserve"> </w:t>
            </w:r>
            <w:r w:rsidR="00811673" w:rsidRPr="00D11EA6">
              <w:rPr>
                <w:rFonts w:cstheme="minorHAnsi"/>
                <w:lang w:val="tr-TR"/>
              </w:rPr>
              <w:t xml:space="preserve"> İhtiyaç belirleme ve problem çözmede biyolojik sistemlerden yararlanabilme yeteneği kazanmak.</w:t>
            </w:r>
          </w:p>
          <w:p w14:paraId="0FCF0C42" w14:textId="564054E1" w:rsidR="00736CC2" w:rsidRPr="00D11EA6" w:rsidRDefault="00736CC2" w:rsidP="00811673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29" w:type="dxa"/>
          </w:tcPr>
          <w:p w14:paraId="1515F627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1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atemat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fen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imler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lgil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isiplinin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özgü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onular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eterl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rikim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u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lanlardak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uramsal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l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ler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maş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problemlerind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ullanabil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690F629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2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maş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problemlerin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apt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nım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formül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öz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u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maçl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naliz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odelle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öntemlerin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eç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2403B05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3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maş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istem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ürec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cihaz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y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ürünü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erçekç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ısıtla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oşulla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lt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lirl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ereksinimler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şılayaca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şekild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sar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u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maçl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modern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sarı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öntemlerin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524E42A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4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lar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şılaşıla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maş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problemler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naliz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özümü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ç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erekl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ola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modern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ekn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raçlar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eliştir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eç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ullan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işi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eknolojilerin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k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şekild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ullan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35205B0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5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rmaş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problemlerin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y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isiplin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özgü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raştır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onularını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ncelenme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ç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eney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sar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eney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p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r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op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onuçlar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naliz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orum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CB10708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6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isipl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ç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o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isiplinl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kımlar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k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çimd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alışabil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reysel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alış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E678C6E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7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ürkç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özlü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zıl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k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letişi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ur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z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banc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il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k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rapo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z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zıl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raporlar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nla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sarı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üreti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raporlar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zırlayabil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k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unu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pabil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ç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nlaşılı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alimat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r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alma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5833F95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8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şa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oyu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öğrenmen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erekliliğ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inc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y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rişebil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im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eknolojidek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elişmeler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zle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endin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ürekl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enilem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eceris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72B3F59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9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lkelerin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avran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eslek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orumlulu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inc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lar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ullanıla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tandartla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kk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12A1BDC" w14:textId="77777777" w:rsidR="000826CA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10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Proj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önetim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risk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önetim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değişik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önetim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ib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iş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yatındak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la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kk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irişimci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enilikçi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kk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farkındal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ürdürülebilir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alkınm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kk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77BC1A8" w14:textId="77777777" w:rsidR="00AB7C88" w:rsidRPr="00D11EA6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11EA6">
              <w:rPr>
                <w:rFonts w:asciiTheme="minorHAnsi" w:hAnsiTheme="minorHAnsi" w:cstheme="minorHAnsi"/>
                <w:b/>
                <w:sz w:val="22"/>
                <w:szCs w:val="22"/>
              </w:rPr>
              <w:t>PÇ11:</w:t>
            </w:r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uygulamalarını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vrensel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toplumsal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oyutlar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ağl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evr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güven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üzerindek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etkiler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ve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ağı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alanın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yansıya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orunlar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akkı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bilgi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mühendisli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çözümlerinin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hukuksal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sonuçları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konusunda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farkındalık</w:t>
            </w:r>
            <w:proofErr w:type="spellEnd"/>
            <w:r w:rsidRPr="00D11EA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6D252FA" w14:textId="77777777" w:rsidR="00736CC2" w:rsidRPr="00D11EA6" w:rsidRDefault="00736CC2" w:rsidP="00736CC2">
      <w:pPr>
        <w:rPr>
          <w:rFonts w:cstheme="minorHAnsi"/>
          <w:sz w:val="18"/>
          <w:szCs w:val="18"/>
        </w:rPr>
      </w:pPr>
    </w:p>
    <w:sectPr w:rsidR="00736CC2" w:rsidRPr="00D11EA6" w:rsidSect="00BC77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21333" w14:textId="77777777" w:rsidR="005F5FA1" w:rsidRDefault="005F5FA1" w:rsidP="008822CA">
      <w:pPr>
        <w:spacing w:after="0" w:line="240" w:lineRule="auto"/>
      </w:pPr>
      <w:r>
        <w:separator/>
      </w:r>
    </w:p>
  </w:endnote>
  <w:endnote w:type="continuationSeparator" w:id="0">
    <w:p w14:paraId="6DC2B3B8" w14:textId="77777777" w:rsidR="005F5FA1" w:rsidRDefault="005F5FA1" w:rsidP="00882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EE592" w14:textId="77777777" w:rsidR="005F5FA1" w:rsidRDefault="005F5FA1" w:rsidP="008822CA">
      <w:pPr>
        <w:spacing w:after="0" w:line="240" w:lineRule="auto"/>
      </w:pPr>
      <w:r>
        <w:separator/>
      </w:r>
    </w:p>
  </w:footnote>
  <w:footnote w:type="continuationSeparator" w:id="0">
    <w:p w14:paraId="39939CD4" w14:textId="77777777" w:rsidR="005F5FA1" w:rsidRDefault="005F5FA1" w:rsidP="008822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5B4828"/>
    <w:multiLevelType w:val="hybridMultilevel"/>
    <w:tmpl w:val="EFCE71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076271"/>
    <w:multiLevelType w:val="hybridMultilevel"/>
    <w:tmpl w:val="AD427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20808"/>
    <w:multiLevelType w:val="hybridMultilevel"/>
    <w:tmpl w:val="7ADC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B72DA"/>
    <w:multiLevelType w:val="hybridMultilevel"/>
    <w:tmpl w:val="AD427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E218B"/>
    <w:multiLevelType w:val="hybridMultilevel"/>
    <w:tmpl w:val="34F273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NTCxMDY1NTY1NjJT0lEKTi0uzszPAykwNKwFAIym4WktAAAA"/>
  </w:docVars>
  <w:rsids>
    <w:rsidRoot w:val="00FF597F"/>
    <w:rsid w:val="000075DF"/>
    <w:rsid w:val="00022B76"/>
    <w:rsid w:val="0002497C"/>
    <w:rsid w:val="00026C7F"/>
    <w:rsid w:val="00027073"/>
    <w:rsid w:val="00033887"/>
    <w:rsid w:val="000354E3"/>
    <w:rsid w:val="00041837"/>
    <w:rsid w:val="00041D9F"/>
    <w:rsid w:val="00042F14"/>
    <w:rsid w:val="00044F14"/>
    <w:rsid w:val="00077D47"/>
    <w:rsid w:val="000826CA"/>
    <w:rsid w:val="00082D72"/>
    <w:rsid w:val="000A1BFD"/>
    <w:rsid w:val="000A799E"/>
    <w:rsid w:val="000B13C4"/>
    <w:rsid w:val="000B269F"/>
    <w:rsid w:val="000C01EA"/>
    <w:rsid w:val="000C32FD"/>
    <w:rsid w:val="000C630B"/>
    <w:rsid w:val="00104CBF"/>
    <w:rsid w:val="00107516"/>
    <w:rsid w:val="00112D77"/>
    <w:rsid w:val="001134A7"/>
    <w:rsid w:val="0012226A"/>
    <w:rsid w:val="0012784D"/>
    <w:rsid w:val="00132DC5"/>
    <w:rsid w:val="00163A59"/>
    <w:rsid w:val="00180F99"/>
    <w:rsid w:val="00187D99"/>
    <w:rsid w:val="001B2E9D"/>
    <w:rsid w:val="001C4228"/>
    <w:rsid w:val="001E2259"/>
    <w:rsid w:val="001E6963"/>
    <w:rsid w:val="001F0903"/>
    <w:rsid w:val="001F572C"/>
    <w:rsid w:val="001F59E2"/>
    <w:rsid w:val="001F5AE0"/>
    <w:rsid w:val="001F6549"/>
    <w:rsid w:val="001F758A"/>
    <w:rsid w:val="00206C98"/>
    <w:rsid w:val="00226647"/>
    <w:rsid w:val="002336B6"/>
    <w:rsid w:val="0024089C"/>
    <w:rsid w:val="00251572"/>
    <w:rsid w:val="00263AEF"/>
    <w:rsid w:val="00290B95"/>
    <w:rsid w:val="00291B5E"/>
    <w:rsid w:val="00297827"/>
    <w:rsid w:val="002A25D6"/>
    <w:rsid w:val="002A4618"/>
    <w:rsid w:val="002B17AB"/>
    <w:rsid w:val="002C1223"/>
    <w:rsid w:val="002C2F75"/>
    <w:rsid w:val="002C349E"/>
    <w:rsid w:val="002D09FF"/>
    <w:rsid w:val="002D12F3"/>
    <w:rsid w:val="002D1AFA"/>
    <w:rsid w:val="002D2559"/>
    <w:rsid w:val="002D49ED"/>
    <w:rsid w:val="00305F53"/>
    <w:rsid w:val="00314AF1"/>
    <w:rsid w:val="00315FDA"/>
    <w:rsid w:val="0032395F"/>
    <w:rsid w:val="00330549"/>
    <w:rsid w:val="0033329A"/>
    <w:rsid w:val="0036070C"/>
    <w:rsid w:val="00372053"/>
    <w:rsid w:val="00397099"/>
    <w:rsid w:val="003C1119"/>
    <w:rsid w:val="003F5933"/>
    <w:rsid w:val="00443F67"/>
    <w:rsid w:val="0045032C"/>
    <w:rsid w:val="004673E0"/>
    <w:rsid w:val="00493D56"/>
    <w:rsid w:val="004B1F5A"/>
    <w:rsid w:val="004C4B7B"/>
    <w:rsid w:val="004E2BB4"/>
    <w:rsid w:val="004E376A"/>
    <w:rsid w:val="004E668E"/>
    <w:rsid w:val="00510559"/>
    <w:rsid w:val="00533F96"/>
    <w:rsid w:val="005406C9"/>
    <w:rsid w:val="00545B7D"/>
    <w:rsid w:val="00550DF1"/>
    <w:rsid w:val="0055149A"/>
    <w:rsid w:val="00557D85"/>
    <w:rsid w:val="00565338"/>
    <w:rsid w:val="00565E15"/>
    <w:rsid w:val="005775C0"/>
    <w:rsid w:val="00592FDF"/>
    <w:rsid w:val="005933FA"/>
    <w:rsid w:val="00594C8B"/>
    <w:rsid w:val="00595722"/>
    <w:rsid w:val="0059666F"/>
    <w:rsid w:val="005A53F2"/>
    <w:rsid w:val="005C491D"/>
    <w:rsid w:val="005D1461"/>
    <w:rsid w:val="005E1CC5"/>
    <w:rsid w:val="005F57D8"/>
    <w:rsid w:val="005F5FA1"/>
    <w:rsid w:val="005F693F"/>
    <w:rsid w:val="006042E3"/>
    <w:rsid w:val="006408AD"/>
    <w:rsid w:val="006531E4"/>
    <w:rsid w:val="006536A0"/>
    <w:rsid w:val="0066522F"/>
    <w:rsid w:val="00672FA8"/>
    <w:rsid w:val="006932D8"/>
    <w:rsid w:val="006A4520"/>
    <w:rsid w:val="006A50C6"/>
    <w:rsid w:val="006A5717"/>
    <w:rsid w:val="006A732D"/>
    <w:rsid w:val="006F7B75"/>
    <w:rsid w:val="0071112C"/>
    <w:rsid w:val="00711D5F"/>
    <w:rsid w:val="00712F56"/>
    <w:rsid w:val="007342DD"/>
    <w:rsid w:val="00735673"/>
    <w:rsid w:val="00736CC2"/>
    <w:rsid w:val="00755A3A"/>
    <w:rsid w:val="0075632F"/>
    <w:rsid w:val="00772651"/>
    <w:rsid w:val="007A42A9"/>
    <w:rsid w:val="007B106B"/>
    <w:rsid w:val="007E223E"/>
    <w:rsid w:val="00800487"/>
    <w:rsid w:val="00803AF5"/>
    <w:rsid w:val="00811673"/>
    <w:rsid w:val="008167AE"/>
    <w:rsid w:val="00816B88"/>
    <w:rsid w:val="008209F4"/>
    <w:rsid w:val="008224F6"/>
    <w:rsid w:val="008246B9"/>
    <w:rsid w:val="00835DA3"/>
    <w:rsid w:val="008566AF"/>
    <w:rsid w:val="00857372"/>
    <w:rsid w:val="00862C41"/>
    <w:rsid w:val="008755DD"/>
    <w:rsid w:val="008822CA"/>
    <w:rsid w:val="008851AC"/>
    <w:rsid w:val="00892AD4"/>
    <w:rsid w:val="00895EF8"/>
    <w:rsid w:val="008C3449"/>
    <w:rsid w:val="008C618D"/>
    <w:rsid w:val="008C689E"/>
    <w:rsid w:val="00941B24"/>
    <w:rsid w:val="00942FB3"/>
    <w:rsid w:val="00943AA3"/>
    <w:rsid w:val="009714BC"/>
    <w:rsid w:val="009937B0"/>
    <w:rsid w:val="00994C52"/>
    <w:rsid w:val="00995AA9"/>
    <w:rsid w:val="009A28F0"/>
    <w:rsid w:val="009A47BA"/>
    <w:rsid w:val="009A5389"/>
    <w:rsid w:val="009D495E"/>
    <w:rsid w:val="009D4C99"/>
    <w:rsid w:val="009F2A01"/>
    <w:rsid w:val="00A008B2"/>
    <w:rsid w:val="00A13950"/>
    <w:rsid w:val="00A26B01"/>
    <w:rsid w:val="00A328EB"/>
    <w:rsid w:val="00A472E5"/>
    <w:rsid w:val="00A74989"/>
    <w:rsid w:val="00A7565F"/>
    <w:rsid w:val="00A813D8"/>
    <w:rsid w:val="00A8596B"/>
    <w:rsid w:val="00AA0F11"/>
    <w:rsid w:val="00AA2146"/>
    <w:rsid w:val="00AA57A9"/>
    <w:rsid w:val="00AB050F"/>
    <w:rsid w:val="00AB2045"/>
    <w:rsid w:val="00AB7C88"/>
    <w:rsid w:val="00AD75B1"/>
    <w:rsid w:val="00AE1863"/>
    <w:rsid w:val="00AE2A6B"/>
    <w:rsid w:val="00AE5A0B"/>
    <w:rsid w:val="00AF4C59"/>
    <w:rsid w:val="00AF56D3"/>
    <w:rsid w:val="00AF7409"/>
    <w:rsid w:val="00B055F0"/>
    <w:rsid w:val="00B07FDA"/>
    <w:rsid w:val="00B15871"/>
    <w:rsid w:val="00B51050"/>
    <w:rsid w:val="00B520DD"/>
    <w:rsid w:val="00B523C0"/>
    <w:rsid w:val="00B97E05"/>
    <w:rsid w:val="00BA0A56"/>
    <w:rsid w:val="00BA3199"/>
    <w:rsid w:val="00BB613D"/>
    <w:rsid w:val="00BC446B"/>
    <w:rsid w:val="00BC6040"/>
    <w:rsid w:val="00BC6961"/>
    <w:rsid w:val="00BC770B"/>
    <w:rsid w:val="00BD0F91"/>
    <w:rsid w:val="00C065D6"/>
    <w:rsid w:val="00C12F80"/>
    <w:rsid w:val="00C13DF5"/>
    <w:rsid w:val="00C2188B"/>
    <w:rsid w:val="00C23D70"/>
    <w:rsid w:val="00C3167B"/>
    <w:rsid w:val="00C3612D"/>
    <w:rsid w:val="00C36602"/>
    <w:rsid w:val="00C40176"/>
    <w:rsid w:val="00C47CDF"/>
    <w:rsid w:val="00C60D0C"/>
    <w:rsid w:val="00C67DD0"/>
    <w:rsid w:val="00C817C2"/>
    <w:rsid w:val="00C916C6"/>
    <w:rsid w:val="00CA262B"/>
    <w:rsid w:val="00CA5A81"/>
    <w:rsid w:val="00CB0B5A"/>
    <w:rsid w:val="00CC1C57"/>
    <w:rsid w:val="00CD1BFC"/>
    <w:rsid w:val="00CF36B5"/>
    <w:rsid w:val="00D03258"/>
    <w:rsid w:val="00D10677"/>
    <w:rsid w:val="00D10B7A"/>
    <w:rsid w:val="00D11EA6"/>
    <w:rsid w:val="00D15711"/>
    <w:rsid w:val="00D17D02"/>
    <w:rsid w:val="00D31139"/>
    <w:rsid w:val="00D31BAC"/>
    <w:rsid w:val="00D6299B"/>
    <w:rsid w:val="00D64A80"/>
    <w:rsid w:val="00D66E63"/>
    <w:rsid w:val="00D71FBE"/>
    <w:rsid w:val="00D8161E"/>
    <w:rsid w:val="00D844F5"/>
    <w:rsid w:val="00DC092A"/>
    <w:rsid w:val="00DC40A1"/>
    <w:rsid w:val="00DD0D96"/>
    <w:rsid w:val="00DD23EB"/>
    <w:rsid w:val="00DE082E"/>
    <w:rsid w:val="00DF13CF"/>
    <w:rsid w:val="00E124D9"/>
    <w:rsid w:val="00E54ADD"/>
    <w:rsid w:val="00E6336F"/>
    <w:rsid w:val="00E758EB"/>
    <w:rsid w:val="00E80025"/>
    <w:rsid w:val="00E857FC"/>
    <w:rsid w:val="00E95E5E"/>
    <w:rsid w:val="00EB0966"/>
    <w:rsid w:val="00EB1B14"/>
    <w:rsid w:val="00EC1043"/>
    <w:rsid w:val="00EC3E92"/>
    <w:rsid w:val="00EC7A90"/>
    <w:rsid w:val="00ED2CBF"/>
    <w:rsid w:val="00EE03D5"/>
    <w:rsid w:val="00EE368A"/>
    <w:rsid w:val="00EE6FEB"/>
    <w:rsid w:val="00F05269"/>
    <w:rsid w:val="00F133D9"/>
    <w:rsid w:val="00F23CE8"/>
    <w:rsid w:val="00F24247"/>
    <w:rsid w:val="00F40959"/>
    <w:rsid w:val="00F41149"/>
    <w:rsid w:val="00F46CE8"/>
    <w:rsid w:val="00F85605"/>
    <w:rsid w:val="00F859D3"/>
    <w:rsid w:val="00F86573"/>
    <w:rsid w:val="00FA41A9"/>
    <w:rsid w:val="00FA5E9D"/>
    <w:rsid w:val="00FB00A0"/>
    <w:rsid w:val="00FB5072"/>
    <w:rsid w:val="00FC3EF6"/>
    <w:rsid w:val="00FD4192"/>
    <w:rsid w:val="00FF597F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14778C"/>
  <w15:docId w15:val="{AE09CCD1-CB4D-D644-80BF-AD3D99D77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6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2CA"/>
  </w:style>
  <w:style w:type="paragraph" w:styleId="Footer">
    <w:name w:val="footer"/>
    <w:basedOn w:val="Normal"/>
    <w:link w:val="FooterChar"/>
    <w:uiPriority w:val="99"/>
    <w:unhideWhenUsed/>
    <w:rsid w:val="00882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2CA"/>
  </w:style>
  <w:style w:type="paragraph" w:styleId="NormalWeb">
    <w:name w:val="Normal (Web)"/>
    <w:basedOn w:val="Normal"/>
    <w:uiPriority w:val="99"/>
    <w:unhideWhenUsed/>
    <w:rsid w:val="00557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DefaultParagraphFont"/>
    <w:rsid w:val="00F41149"/>
  </w:style>
  <w:style w:type="paragraph" w:customStyle="1" w:styleId="Default">
    <w:name w:val="Default"/>
    <w:rsid w:val="006A50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916C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865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7E223E"/>
  </w:style>
  <w:style w:type="character" w:customStyle="1" w:styleId="tlid-translation">
    <w:name w:val="tlid-translation"/>
    <w:basedOn w:val="DefaultParagraphFont"/>
    <w:rsid w:val="008C618D"/>
  </w:style>
  <w:style w:type="paragraph" w:styleId="BalloonText">
    <w:name w:val="Balloon Text"/>
    <w:basedOn w:val="Normal"/>
    <w:link w:val="BalloonTextChar"/>
    <w:uiPriority w:val="99"/>
    <w:semiHidden/>
    <w:unhideWhenUsed/>
    <w:rsid w:val="002978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827"/>
    <w:rPr>
      <w:rFonts w:ascii="Tahoma" w:hAnsi="Tahoma" w:cs="Tahoma"/>
      <w:sz w:val="16"/>
      <w:szCs w:val="16"/>
    </w:rPr>
  </w:style>
  <w:style w:type="character" w:customStyle="1" w:styleId="viiyi">
    <w:name w:val="viiyi"/>
    <w:basedOn w:val="DefaultParagraphFont"/>
    <w:rsid w:val="00022B76"/>
  </w:style>
  <w:style w:type="character" w:customStyle="1" w:styleId="jlqj4b">
    <w:name w:val="jlqj4b"/>
    <w:basedOn w:val="DefaultParagraphFont"/>
    <w:rsid w:val="00022B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6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500CE-B920-4D3E-86D7-D4E2BD89E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827</Words>
  <Characters>4715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zge Cİgdem OZELMACI</dc:creator>
  <cp:lastModifiedBy>Microsoft Office User</cp:lastModifiedBy>
  <cp:revision>16</cp:revision>
  <cp:lastPrinted>2019-11-10T15:27:00Z</cp:lastPrinted>
  <dcterms:created xsi:type="dcterms:W3CDTF">2021-11-30T07:10:00Z</dcterms:created>
  <dcterms:modified xsi:type="dcterms:W3CDTF">2021-11-30T13:37:00Z</dcterms:modified>
</cp:coreProperties>
</file>